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43BF64" w14:textId="4DCA09B7" w:rsidR="00B70382" w:rsidRPr="00355CEE" w:rsidRDefault="007E0BD2" w:rsidP="00D64CAF">
      <w:pPr>
        <w:jc w:val="center"/>
        <w:rPr>
          <w:b/>
          <w:sz w:val="28"/>
          <w:szCs w:val="28"/>
        </w:rPr>
      </w:pPr>
      <w:r w:rsidRPr="00355CEE">
        <w:rPr>
          <w:b/>
          <w:sz w:val="28"/>
          <w:szCs w:val="28"/>
        </w:rPr>
        <w:t>REVIEW FORM</w:t>
      </w:r>
      <w:r w:rsidR="00D64CAF" w:rsidRPr="00355CEE">
        <w:rPr>
          <w:b/>
          <w:sz w:val="28"/>
          <w:szCs w:val="28"/>
        </w:rPr>
        <w:t xml:space="preserve"> FOR NEW </w:t>
      </w:r>
      <w:r w:rsidR="00B67B15" w:rsidRPr="00355CEE">
        <w:rPr>
          <w:b/>
          <w:sz w:val="28"/>
          <w:szCs w:val="28"/>
        </w:rPr>
        <w:t>INTERNA</w:t>
      </w:r>
      <w:r w:rsidRPr="00355CEE">
        <w:rPr>
          <w:b/>
          <w:sz w:val="28"/>
          <w:szCs w:val="28"/>
        </w:rPr>
        <w:t>T</w:t>
      </w:r>
      <w:r w:rsidR="00B67B15" w:rsidRPr="00355CEE">
        <w:rPr>
          <w:b/>
          <w:sz w:val="28"/>
          <w:szCs w:val="28"/>
        </w:rPr>
        <w:t>I</w:t>
      </w:r>
      <w:r w:rsidRPr="00355CEE">
        <w:rPr>
          <w:b/>
          <w:sz w:val="28"/>
          <w:szCs w:val="28"/>
        </w:rPr>
        <w:t xml:space="preserve">ONAL </w:t>
      </w:r>
      <w:r w:rsidR="00993D35" w:rsidRPr="00355CEE">
        <w:rPr>
          <w:b/>
          <w:sz w:val="28"/>
          <w:szCs w:val="28"/>
        </w:rPr>
        <w:t xml:space="preserve">COLLABORATIVE </w:t>
      </w:r>
      <w:r w:rsidR="009E17D1" w:rsidRPr="00355CEE">
        <w:rPr>
          <w:b/>
          <w:sz w:val="28"/>
          <w:szCs w:val="28"/>
        </w:rPr>
        <w:t>AGREEMENT</w:t>
      </w:r>
      <w:r w:rsidR="00B70382" w:rsidRPr="00355CEE">
        <w:rPr>
          <w:b/>
          <w:sz w:val="28"/>
          <w:szCs w:val="28"/>
        </w:rPr>
        <w:t xml:space="preserve"> </w:t>
      </w:r>
    </w:p>
    <w:p w14:paraId="2C59744F" w14:textId="374F5D18" w:rsidR="00E93F82" w:rsidRPr="00355CEE" w:rsidRDefault="007E0BD2" w:rsidP="008E1538">
      <w:pPr>
        <w:pStyle w:val="Title"/>
        <w:jc w:val="left"/>
        <w:rPr>
          <w:rFonts w:asciiTheme="minorHAnsi" w:hAnsiTheme="minorHAnsi" w:cstheme="minorHAnsi"/>
          <w:b w:val="0"/>
          <w:sz w:val="22"/>
        </w:rPr>
      </w:pPr>
      <w:r w:rsidRPr="00355CEE">
        <w:rPr>
          <w:rFonts w:asciiTheme="minorHAnsi" w:hAnsiTheme="minorHAnsi" w:cstheme="minorHAnsi"/>
          <w:b w:val="0"/>
          <w:sz w:val="22"/>
        </w:rPr>
        <w:t>Th</w:t>
      </w:r>
      <w:r w:rsidR="005623CD" w:rsidRPr="00355CEE">
        <w:rPr>
          <w:rFonts w:asciiTheme="minorHAnsi" w:hAnsiTheme="minorHAnsi" w:cstheme="minorHAnsi"/>
          <w:b w:val="0"/>
          <w:sz w:val="22"/>
        </w:rPr>
        <w:t xml:space="preserve">is </w:t>
      </w:r>
      <w:r w:rsidRPr="00355CEE">
        <w:rPr>
          <w:rFonts w:asciiTheme="minorHAnsi" w:hAnsiTheme="minorHAnsi" w:cstheme="minorHAnsi"/>
          <w:b w:val="0"/>
          <w:sz w:val="22"/>
        </w:rPr>
        <w:t xml:space="preserve">review document is </w:t>
      </w:r>
      <w:r w:rsidR="005623CD" w:rsidRPr="00355CEE">
        <w:rPr>
          <w:rFonts w:asciiTheme="minorHAnsi" w:hAnsiTheme="minorHAnsi" w:cstheme="minorHAnsi"/>
          <w:b w:val="0"/>
          <w:sz w:val="22"/>
        </w:rPr>
        <w:t>an internal USF</w:t>
      </w:r>
      <w:r w:rsidR="00200912" w:rsidRPr="00355CEE">
        <w:rPr>
          <w:rFonts w:asciiTheme="minorHAnsi" w:hAnsiTheme="minorHAnsi" w:cstheme="minorHAnsi"/>
          <w:b w:val="0"/>
          <w:sz w:val="22"/>
        </w:rPr>
        <w:t xml:space="preserve"> Health</w:t>
      </w:r>
      <w:r w:rsidR="005623CD" w:rsidRPr="00355CEE">
        <w:rPr>
          <w:rFonts w:asciiTheme="minorHAnsi" w:hAnsiTheme="minorHAnsi" w:cstheme="minorHAnsi"/>
          <w:b w:val="0"/>
          <w:sz w:val="22"/>
        </w:rPr>
        <w:t xml:space="preserve"> form to be completed prior to </w:t>
      </w:r>
      <w:r w:rsidR="001A1C95" w:rsidRPr="00355CEE">
        <w:rPr>
          <w:rFonts w:asciiTheme="minorHAnsi" w:hAnsiTheme="minorHAnsi" w:cstheme="minorHAnsi"/>
          <w:b w:val="0"/>
          <w:sz w:val="22"/>
        </w:rPr>
        <w:t>establish</w:t>
      </w:r>
      <w:r w:rsidR="00B12BEE" w:rsidRPr="00355CEE">
        <w:rPr>
          <w:rFonts w:asciiTheme="minorHAnsi" w:hAnsiTheme="minorHAnsi" w:cstheme="minorHAnsi"/>
          <w:b w:val="0"/>
          <w:sz w:val="22"/>
        </w:rPr>
        <w:t>ing</w:t>
      </w:r>
      <w:r w:rsidR="001A1C95" w:rsidRPr="00355CEE">
        <w:rPr>
          <w:rFonts w:asciiTheme="minorHAnsi" w:hAnsiTheme="minorHAnsi" w:cstheme="minorHAnsi"/>
          <w:b w:val="0"/>
          <w:sz w:val="22"/>
        </w:rPr>
        <w:t xml:space="preserve"> a General A</w:t>
      </w:r>
      <w:r w:rsidR="005623CD" w:rsidRPr="00355CEE">
        <w:rPr>
          <w:rFonts w:asciiTheme="minorHAnsi" w:hAnsiTheme="minorHAnsi" w:cstheme="minorHAnsi"/>
          <w:b w:val="0"/>
          <w:sz w:val="22"/>
        </w:rPr>
        <w:t>greement</w:t>
      </w:r>
      <w:r w:rsidR="001A1C95" w:rsidRPr="00355CEE">
        <w:rPr>
          <w:rFonts w:asciiTheme="minorHAnsi" w:hAnsiTheme="minorHAnsi" w:cstheme="minorHAnsi"/>
          <w:b w:val="0"/>
          <w:sz w:val="22"/>
        </w:rPr>
        <w:t xml:space="preserve"> for Collaboration</w:t>
      </w:r>
      <w:r w:rsidR="005623CD" w:rsidRPr="00355CEE">
        <w:rPr>
          <w:rFonts w:asciiTheme="minorHAnsi" w:hAnsiTheme="minorHAnsi" w:cstheme="minorHAnsi"/>
          <w:b w:val="0"/>
          <w:sz w:val="22"/>
        </w:rPr>
        <w:t xml:space="preserve">. Please send </w:t>
      </w:r>
      <w:r w:rsidR="008E1538" w:rsidRPr="00355CEE">
        <w:rPr>
          <w:rFonts w:asciiTheme="minorHAnsi" w:hAnsiTheme="minorHAnsi" w:cstheme="minorHAnsi"/>
          <w:b w:val="0"/>
          <w:sz w:val="22"/>
        </w:rPr>
        <w:t xml:space="preserve">the completed </w:t>
      </w:r>
      <w:r w:rsidR="006E19F9">
        <w:rPr>
          <w:rFonts w:asciiTheme="minorHAnsi" w:hAnsiTheme="minorHAnsi" w:cstheme="minorHAnsi"/>
          <w:b w:val="0"/>
          <w:sz w:val="22"/>
        </w:rPr>
        <w:t xml:space="preserve">unsigned </w:t>
      </w:r>
      <w:r w:rsidR="008E1538" w:rsidRPr="00355CEE">
        <w:rPr>
          <w:rFonts w:asciiTheme="minorHAnsi" w:hAnsiTheme="minorHAnsi" w:cstheme="minorHAnsi"/>
          <w:b w:val="0"/>
          <w:sz w:val="22"/>
        </w:rPr>
        <w:t xml:space="preserve">form </w:t>
      </w:r>
      <w:r w:rsidR="005623CD" w:rsidRPr="00355CEE">
        <w:rPr>
          <w:rFonts w:asciiTheme="minorHAnsi" w:hAnsiTheme="minorHAnsi" w:cstheme="minorHAnsi"/>
          <w:b w:val="0"/>
          <w:sz w:val="22"/>
        </w:rPr>
        <w:t>to</w:t>
      </w:r>
      <w:r w:rsidR="00E93F82" w:rsidRPr="00355CEE">
        <w:rPr>
          <w:rFonts w:asciiTheme="minorHAnsi" w:hAnsiTheme="minorHAnsi" w:cstheme="minorHAnsi"/>
          <w:b w:val="0"/>
          <w:sz w:val="22"/>
        </w:rPr>
        <w:t xml:space="preserve"> USF Health International</w:t>
      </w:r>
      <w:r w:rsidR="006E19F9">
        <w:rPr>
          <w:rFonts w:asciiTheme="minorHAnsi" w:hAnsiTheme="minorHAnsi" w:cstheme="minorHAnsi"/>
          <w:b w:val="0"/>
          <w:sz w:val="22"/>
        </w:rPr>
        <w:t xml:space="preserve"> via email</w:t>
      </w:r>
      <w:r w:rsidR="00E93F82" w:rsidRPr="00355CEE">
        <w:rPr>
          <w:rFonts w:asciiTheme="minorHAnsi" w:hAnsiTheme="minorHAnsi" w:cstheme="minorHAnsi"/>
          <w:b w:val="0"/>
          <w:sz w:val="22"/>
        </w:rPr>
        <w:t>:</w:t>
      </w:r>
      <w:r w:rsidR="006E19F9">
        <w:rPr>
          <w:rFonts w:asciiTheme="minorHAnsi" w:hAnsiTheme="minorHAnsi" w:cstheme="minorHAnsi"/>
          <w:b w:val="0"/>
          <w:sz w:val="22"/>
        </w:rPr>
        <w:t xml:space="preserve"> </w:t>
      </w:r>
      <w:hyperlink r:id="rId7" w:history="1">
        <w:r w:rsidR="00EA516B" w:rsidRPr="003E08F8">
          <w:rPr>
            <w:rStyle w:val="Hyperlink"/>
            <w:rFonts w:asciiTheme="minorHAnsi" w:hAnsiTheme="minorHAnsi" w:cstheme="minorHAnsi"/>
            <w:b w:val="0"/>
            <w:sz w:val="22"/>
          </w:rPr>
          <w:t>healthglobal@usf.edu</w:t>
        </w:r>
      </w:hyperlink>
      <w:r w:rsidR="00EA516B">
        <w:rPr>
          <w:rFonts w:asciiTheme="minorHAnsi" w:hAnsiTheme="minorHAnsi" w:cstheme="minorHAnsi"/>
          <w:b w:val="0"/>
          <w:sz w:val="22"/>
        </w:rPr>
        <w:t xml:space="preserve"> </w:t>
      </w:r>
    </w:p>
    <w:p w14:paraId="71A185C7" w14:textId="79F110C9" w:rsidR="00E93F82" w:rsidRPr="00355CEE" w:rsidRDefault="00E93F82" w:rsidP="008E1538">
      <w:pPr>
        <w:pStyle w:val="Title"/>
        <w:jc w:val="left"/>
        <w:rPr>
          <w:rFonts w:asciiTheme="minorHAnsi" w:hAnsiTheme="minorHAnsi" w:cstheme="minorHAnsi"/>
          <w:b w:val="0"/>
          <w:sz w:val="22"/>
        </w:rPr>
      </w:pPr>
      <w:r w:rsidRPr="00355CEE">
        <w:rPr>
          <w:rFonts w:asciiTheme="minorHAnsi" w:hAnsiTheme="minorHAnsi" w:cstheme="minorHAnsi"/>
          <w:b w:val="0"/>
          <w:i/>
          <w:sz w:val="22"/>
        </w:rPr>
        <w:t>Mailing address</w:t>
      </w:r>
      <w:r w:rsidRPr="00355CEE">
        <w:rPr>
          <w:rFonts w:asciiTheme="minorHAnsi" w:hAnsiTheme="minorHAnsi" w:cstheme="minorHAnsi"/>
          <w:b w:val="0"/>
          <w:sz w:val="22"/>
        </w:rPr>
        <w:t>- 12901</w:t>
      </w:r>
      <w:r w:rsidR="00200912" w:rsidRPr="00355CEE">
        <w:rPr>
          <w:rFonts w:asciiTheme="minorHAnsi" w:hAnsiTheme="minorHAnsi" w:cstheme="minorHAnsi"/>
          <w:b w:val="0"/>
          <w:sz w:val="22"/>
        </w:rPr>
        <w:t xml:space="preserve"> Bruce B Downs Blvd</w:t>
      </w:r>
      <w:r w:rsidR="006C5D1B" w:rsidRPr="00355CEE">
        <w:rPr>
          <w:rFonts w:asciiTheme="minorHAnsi" w:hAnsiTheme="minorHAnsi" w:cstheme="minorHAnsi"/>
          <w:b w:val="0"/>
          <w:sz w:val="22"/>
        </w:rPr>
        <w:t>.</w:t>
      </w:r>
      <w:r w:rsidR="00200912" w:rsidRPr="00355CEE">
        <w:rPr>
          <w:rFonts w:asciiTheme="minorHAnsi" w:hAnsiTheme="minorHAnsi" w:cstheme="minorHAnsi"/>
          <w:b w:val="0"/>
          <w:sz w:val="22"/>
        </w:rPr>
        <w:t>,</w:t>
      </w:r>
      <w:r w:rsidRPr="00355CEE">
        <w:rPr>
          <w:rFonts w:asciiTheme="minorHAnsi" w:hAnsiTheme="minorHAnsi" w:cstheme="minorHAnsi"/>
          <w:b w:val="0"/>
          <w:sz w:val="22"/>
        </w:rPr>
        <w:t xml:space="preserve"> MDC 98</w:t>
      </w:r>
      <w:r w:rsidR="00200912" w:rsidRPr="00355CEE">
        <w:rPr>
          <w:rFonts w:asciiTheme="minorHAnsi" w:hAnsiTheme="minorHAnsi" w:cstheme="minorHAnsi"/>
          <w:b w:val="0"/>
          <w:sz w:val="22"/>
        </w:rPr>
        <w:t xml:space="preserve"> </w:t>
      </w:r>
      <w:r w:rsidR="008E1538" w:rsidRPr="00355CEE">
        <w:rPr>
          <w:rFonts w:asciiTheme="minorHAnsi" w:hAnsiTheme="minorHAnsi" w:cstheme="minorHAnsi"/>
          <w:b w:val="0"/>
          <w:sz w:val="22"/>
        </w:rPr>
        <w:t>Tampa, Florida</w:t>
      </w:r>
      <w:r w:rsidR="00FF793B" w:rsidRPr="00355CEE">
        <w:rPr>
          <w:rFonts w:asciiTheme="minorHAnsi" w:hAnsiTheme="minorHAnsi" w:cstheme="minorHAnsi"/>
          <w:b w:val="0"/>
          <w:sz w:val="22"/>
        </w:rPr>
        <w:t xml:space="preserve"> </w:t>
      </w:r>
      <w:r w:rsidR="00200912" w:rsidRPr="00355CEE">
        <w:rPr>
          <w:rFonts w:asciiTheme="minorHAnsi" w:hAnsiTheme="minorHAnsi" w:cstheme="minorHAnsi"/>
          <w:b w:val="0"/>
          <w:sz w:val="22"/>
        </w:rPr>
        <w:t>33612</w:t>
      </w:r>
      <w:r w:rsidR="008E1538" w:rsidRPr="00355CEE">
        <w:rPr>
          <w:rFonts w:asciiTheme="minorHAnsi" w:hAnsiTheme="minorHAnsi" w:cstheme="minorHAnsi"/>
          <w:b w:val="0"/>
          <w:sz w:val="22"/>
        </w:rPr>
        <w:t xml:space="preserve">. </w:t>
      </w:r>
      <w:r w:rsidRPr="00355CEE">
        <w:rPr>
          <w:rFonts w:asciiTheme="minorHAnsi" w:hAnsiTheme="minorHAnsi" w:cstheme="minorHAnsi"/>
          <w:b w:val="0"/>
          <w:sz w:val="22"/>
        </w:rPr>
        <w:t xml:space="preserve"> </w:t>
      </w:r>
    </w:p>
    <w:p w14:paraId="4548DB1A" w14:textId="1E68B117" w:rsidR="00E93F82" w:rsidRPr="00355CEE" w:rsidRDefault="00E93F82" w:rsidP="008E1538">
      <w:pPr>
        <w:pStyle w:val="Title"/>
        <w:jc w:val="left"/>
        <w:rPr>
          <w:rFonts w:asciiTheme="minorHAnsi" w:hAnsiTheme="minorHAnsi" w:cstheme="minorHAnsi"/>
          <w:b w:val="0"/>
          <w:sz w:val="22"/>
        </w:rPr>
      </w:pPr>
      <w:r w:rsidRPr="00355CEE">
        <w:rPr>
          <w:rFonts w:asciiTheme="minorHAnsi" w:hAnsiTheme="minorHAnsi" w:cstheme="minorHAnsi"/>
          <w:b w:val="0"/>
          <w:i/>
          <w:sz w:val="22"/>
        </w:rPr>
        <w:t>Physical location</w:t>
      </w:r>
      <w:r w:rsidRPr="00355CEE">
        <w:rPr>
          <w:rFonts w:asciiTheme="minorHAnsi" w:hAnsiTheme="minorHAnsi" w:cstheme="minorHAnsi"/>
          <w:b w:val="0"/>
          <w:sz w:val="22"/>
        </w:rPr>
        <w:t>-</w:t>
      </w:r>
      <w:r w:rsidR="005623CD" w:rsidRPr="00355CEE">
        <w:rPr>
          <w:rFonts w:asciiTheme="minorHAnsi" w:hAnsiTheme="minorHAnsi" w:cstheme="minorHAnsi"/>
          <w:b w:val="0"/>
          <w:sz w:val="22"/>
        </w:rPr>
        <w:t xml:space="preserve"> </w:t>
      </w:r>
      <w:r w:rsidR="0034408F">
        <w:rPr>
          <w:rFonts w:asciiTheme="minorHAnsi" w:hAnsiTheme="minorHAnsi" w:cstheme="minorHAnsi"/>
          <w:b w:val="0"/>
          <w:sz w:val="22"/>
        </w:rPr>
        <w:t>PATH</w:t>
      </w:r>
      <w:r w:rsidR="00ED15E5">
        <w:rPr>
          <w:rFonts w:asciiTheme="minorHAnsi" w:hAnsiTheme="minorHAnsi" w:cstheme="minorHAnsi"/>
          <w:b w:val="0"/>
          <w:sz w:val="22"/>
        </w:rPr>
        <w:t>, MDC 1120</w:t>
      </w:r>
    </w:p>
    <w:p w14:paraId="2195CDAB" w14:textId="77777777" w:rsidR="00F63794" w:rsidRDefault="00F63794" w:rsidP="008E1538">
      <w:pPr>
        <w:pStyle w:val="Title"/>
        <w:jc w:val="left"/>
        <w:rPr>
          <w:rFonts w:asciiTheme="minorHAnsi" w:hAnsiTheme="minorHAnsi" w:cstheme="minorHAnsi"/>
          <w:b w:val="0"/>
          <w:sz w:val="22"/>
        </w:rPr>
      </w:pPr>
    </w:p>
    <w:p w14:paraId="301DD9CB" w14:textId="0AFFD7EA" w:rsidR="00E93F82" w:rsidRPr="00355CEE" w:rsidRDefault="00B12BEE" w:rsidP="008E1538">
      <w:pPr>
        <w:pStyle w:val="Title"/>
        <w:jc w:val="left"/>
        <w:rPr>
          <w:rFonts w:asciiTheme="minorHAnsi" w:hAnsiTheme="minorHAnsi" w:cstheme="minorHAnsi"/>
          <w:b w:val="0"/>
          <w:sz w:val="22"/>
        </w:rPr>
      </w:pPr>
      <w:r w:rsidRPr="00355CEE">
        <w:rPr>
          <w:rFonts w:asciiTheme="minorHAnsi" w:hAnsiTheme="minorHAnsi" w:cstheme="minorHAnsi"/>
          <w:b w:val="0"/>
          <w:sz w:val="22"/>
        </w:rPr>
        <w:t xml:space="preserve">If you have questions, please contact: </w:t>
      </w:r>
      <w:r w:rsidR="00E02CE6">
        <w:rPr>
          <w:rFonts w:asciiTheme="minorHAnsi" w:hAnsiTheme="minorHAnsi" w:cstheme="minorHAnsi"/>
          <w:b w:val="0"/>
          <w:sz w:val="22"/>
        </w:rPr>
        <w:t>Jesse Casanova</w:t>
      </w:r>
      <w:r w:rsidR="00993D35" w:rsidRPr="00355CEE">
        <w:rPr>
          <w:rFonts w:asciiTheme="minorHAnsi" w:hAnsiTheme="minorHAnsi" w:cstheme="minorHAnsi"/>
          <w:b w:val="0"/>
          <w:sz w:val="22"/>
        </w:rPr>
        <w:t xml:space="preserve">, MS, </w:t>
      </w:r>
      <w:r w:rsidR="00E02CE6">
        <w:rPr>
          <w:rFonts w:asciiTheme="minorHAnsi" w:hAnsiTheme="minorHAnsi" w:cstheme="minorHAnsi"/>
          <w:b w:val="0"/>
          <w:sz w:val="22"/>
        </w:rPr>
        <w:t xml:space="preserve">Assistant </w:t>
      </w:r>
      <w:r w:rsidR="00993D35" w:rsidRPr="00355CEE">
        <w:rPr>
          <w:rFonts w:asciiTheme="minorHAnsi" w:hAnsiTheme="minorHAnsi" w:cstheme="minorHAnsi"/>
          <w:b w:val="0"/>
          <w:sz w:val="22"/>
        </w:rPr>
        <w:t xml:space="preserve">Director of </w:t>
      </w:r>
      <w:r w:rsidR="00E02CE6">
        <w:rPr>
          <w:rFonts w:asciiTheme="minorHAnsi" w:hAnsiTheme="minorHAnsi" w:cstheme="minorHAnsi"/>
          <w:b w:val="0"/>
          <w:sz w:val="22"/>
        </w:rPr>
        <w:t>Study Abroad</w:t>
      </w:r>
      <w:r w:rsidR="00993D35" w:rsidRPr="00355CEE">
        <w:rPr>
          <w:rFonts w:asciiTheme="minorHAnsi" w:hAnsiTheme="minorHAnsi" w:cstheme="minorHAnsi"/>
          <w:b w:val="0"/>
          <w:sz w:val="22"/>
        </w:rPr>
        <w:t xml:space="preserve"> Programs, USF Health at</w:t>
      </w:r>
      <w:r w:rsidR="00E93F82" w:rsidRPr="00355CEE">
        <w:rPr>
          <w:rFonts w:asciiTheme="minorHAnsi" w:hAnsiTheme="minorHAnsi" w:cstheme="minorHAnsi"/>
          <w:b w:val="0"/>
          <w:sz w:val="22"/>
        </w:rPr>
        <w:t xml:space="preserve"> </w:t>
      </w:r>
      <w:hyperlink r:id="rId8" w:history="1">
        <w:r w:rsidR="00E02CE6" w:rsidRPr="00B61D97">
          <w:rPr>
            <w:rStyle w:val="Hyperlink"/>
            <w:rFonts w:asciiTheme="minorHAnsi" w:hAnsiTheme="minorHAnsi" w:cstheme="minorHAnsi"/>
            <w:b w:val="0"/>
            <w:sz w:val="22"/>
          </w:rPr>
          <w:t>jcasanov@usf.edu</w:t>
        </w:r>
      </w:hyperlink>
      <w:r w:rsidR="00E93F82" w:rsidRPr="00355CEE">
        <w:rPr>
          <w:rFonts w:asciiTheme="minorHAnsi" w:hAnsiTheme="minorHAnsi" w:cstheme="minorHAnsi"/>
          <w:b w:val="0"/>
          <w:sz w:val="22"/>
        </w:rPr>
        <w:t xml:space="preserve">.  </w:t>
      </w:r>
    </w:p>
    <w:p w14:paraId="44220D0B" w14:textId="77777777" w:rsidR="00B03FB4" w:rsidRPr="00355CEE" w:rsidRDefault="00B03FB4" w:rsidP="008E1538">
      <w:pPr>
        <w:pStyle w:val="Title"/>
        <w:jc w:val="left"/>
        <w:rPr>
          <w:rFonts w:asciiTheme="minorHAnsi" w:hAnsiTheme="minorHAnsi"/>
          <w:b w:val="0"/>
          <w:sz w:val="20"/>
          <w:szCs w:val="20"/>
        </w:rPr>
      </w:pPr>
    </w:p>
    <w:tbl>
      <w:tblPr>
        <w:tblStyle w:val="TableGrid"/>
        <w:tblW w:w="5000" w:type="pct"/>
        <w:jc w:val="center"/>
        <w:tblLook w:val="04A0" w:firstRow="1" w:lastRow="0" w:firstColumn="1" w:lastColumn="0" w:noHBand="0" w:noVBand="1"/>
      </w:tblPr>
      <w:tblGrid>
        <w:gridCol w:w="2908"/>
        <w:gridCol w:w="2307"/>
        <w:gridCol w:w="913"/>
        <w:gridCol w:w="1247"/>
        <w:gridCol w:w="1975"/>
      </w:tblGrid>
      <w:tr w:rsidR="004C599F" w:rsidRPr="00355CEE" w14:paraId="69923314" w14:textId="77777777" w:rsidTr="000F1AC6">
        <w:trPr>
          <w:trHeight w:val="188"/>
          <w:jc w:val="center"/>
        </w:trPr>
        <w:tc>
          <w:tcPr>
            <w:tcW w:w="5000" w:type="pct"/>
            <w:gridSpan w:val="5"/>
            <w:shd w:val="clear" w:color="auto" w:fill="auto"/>
            <w:vAlign w:val="center"/>
          </w:tcPr>
          <w:p w14:paraId="695B2B1F" w14:textId="77777777" w:rsidR="00B03CBF" w:rsidRPr="00355CEE" w:rsidRDefault="004C599F" w:rsidP="00B03CBF">
            <w:pPr>
              <w:jc w:val="center"/>
              <w:rPr>
                <w:rFonts w:cs="Arial"/>
                <w:b/>
                <w:sz w:val="28"/>
                <w:szCs w:val="28"/>
              </w:rPr>
            </w:pPr>
            <w:r w:rsidRPr="00355CEE">
              <w:rPr>
                <w:rFonts w:cs="Arial"/>
                <w:b/>
                <w:sz w:val="28"/>
                <w:szCs w:val="28"/>
              </w:rPr>
              <w:t>U</w:t>
            </w:r>
            <w:r w:rsidR="00B03CBF" w:rsidRPr="00355CEE">
              <w:rPr>
                <w:rFonts w:cs="Arial"/>
                <w:b/>
                <w:sz w:val="28"/>
                <w:szCs w:val="28"/>
              </w:rPr>
              <w:t>niversity of South Florida</w:t>
            </w:r>
          </w:p>
        </w:tc>
      </w:tr>
      <w:tr w:rsidR="007D08D4" w:rsidRPr="00355CEE" w14:paraId="1AE6E73F" w14:textId="77777777" w:rsidTr="00F63794">
        <w:trPr>
          <w:trHeight w:val="296"/>
          <w:jc w:val="center"/>
        </w:trPr>
        <w:tc>
          <w:tcPr>
            <w:tcW w:w="1555" w:type="pct"/>
          </w:tcPr>
          <w:p w14:paraId="28BE78E8" w14:textId="77777777" w:rsidR="007D08D4" w:rsidRPr="00355CEE" w:rsidRDefault="00B03CBF" w:rsidP="00200912">
            <w:pPr>
              <w:rPr>
                <w:rFonts w:cs="Arial"/>
              </w:rPr>
            </w:pPr>
            <w:r w:rsidRPr="00355CEE">
              <w:rPr>
                <w:rFonts w:cs="Arial"/>
              </w:rPr>
              <w:t xml:space="preserve">Name of </w:t>
            </w:r>
            <w:r w:rsidR="00200912" w:rsidRPr="00355CEE">
              <w:rPr>
                <w:rFonts w:cs="Arial"/>
              </w:rPr>
              <w:t xml:space="preserve">Faculty </w:t>
            </w:r>
            <w:r w:rsidR="00D64CAF" w:rsidRPr="00355CEE">
              <w:rPr>
                <w:rFonts w:cs="Arial"/>
              </w:rPr>
              <w:t>Initiator</w:t>
            </w:r>
            <w:r w:rsidRPr="00355CEE">
              <w:rPr>
                <w:rFonts w:cs="Arial"/>
              </w:rPr>
              <w:t xml:space="preserve">: </w:t>
            </w:r>
          </w:p>
        </w:tc>
        <w:tc>
          <w:tcPr>
            <w:tcW w:w="3445" w:type="pct"/>
            <w:gridSpan w:val="4"/>
          </w:tcPr>
          <w:p w14:paraId="2E3132AD" w14:textId="77777777" w:rsidR="007D08D4" w:rsidRPr="00355CEE" w:rsidRDefault="007D08D4">
            <w:pPr>
              <w:rPr>
                <w:rFonts w:cs="Arial"/>
              </w:rPr>
            </w:pPr>
          </w:p>
          <w:p w14:paraId="3071DAE2" w14:textId="3C886E72" w:rsidR="00E02CE6" w:rsidRPr="00355CEE" w:rsidRDefault="00E02CE6">
            <w:pPr>
              <w:rPr>
                <w:rFonts w:cs="Arial"/>
              </w:rPr>
            </w:pPr>
          </w:p>
        </w:tc>
      </w:tr>
      <w:tr w:rsidR="007D08D4" w:rsidRPr="00355CEE" w14:paraId="6A5BCE01" w14:textId="77777777" w:rsidTr="00F63794">
        <w:trPr>
          <w:trHeight w:val="440"/>
          <w:jc w:val="center"/>
        </w:trPr>
        <w:tc>
          <w:tcPr>
            <w:tcW w:w="1555" w:type="pct"/>
          </w:tcPr>
          <w:p w14:paraId="274218E1" w14:textId="77777777" w:rsidR="007D08D4" w:rsidRPr="00355CEE" w:rsidRDefault="00073A95" w:rsidP="00D64CAF">
            <w:pPr>
              <w:rPr>
                <w:rFonts w:cs="Arial"/>
              </w:rPr>
            </w:pPr>
            <w:r w:rsidRPr="00355CEE">
              <w:rPr>
                <w:rFonts w:cs="Arial"/>
              </w:rPr>
              <w:t>Title:</w:t>
            </w:r>
          </w:p>
        </w:tc>
        <w:tc>
          <w:tcPr>
            <w:tcW w:w="3445" w:type="pct"/>
            <w:gridSpan w:val="4"/>
          </w:tcPr>
          <w:p w14:paraId="41110350" w14:textId="77777777" w:rsidR="00E02CE6" w:rsidRDefault="00E02CE6">
            <w:pPr>
              <w:rPr>
                <w:rFonts w:cs="Arial"/>
              </w:rPr>
            </w:pPr>
          </w:p>
          <w:p w14:paraId="2DC14409" w14:textId="00B87FF1" w:rsidR="00E02CE6" w:rsidRPr="00355CEE" w:rsidRDefault="00E02CE6">
            <w:pPr>
              <w:rPr>
                <w:rFonts w:cs="Arial"/>
              </w:rPr>
            </w:pPr>
          </w:p>
        </w:tc>
      </w:tr>
      <w:tr w:rsidR="007D08D4" w:rsidRPr="00355CEE" w14:paraId="545E6BF1" w14:textId="77777777" w:rsidTr="00F63794">
        <w:trPr>
          <w:trHeight w:val="332"/>
          <w:jc w:val="center"/>
        </w:trPr>
        <w:tc>
          <w:tcPr>
            <w:tcW w:w="1555" w:type="pct"/>
          </w:tcPr>
          <w:p w14:paraId="5EFAFA2B" w14:textId="77777777" w:rsidR="00073A95" w:rsidRPr="00355CEE" w:rsidRDefault="00073A95">
            <w:pPr>
              <w:rPr>
                <w:rFonts w:cs="Arial"/>
              </w:rPr>
            </w:pPr>
            <w:r w:rsidRPr="00355CEE">
              <w:rPr>
                <w:rFonts w:cs="Arial"/>
              </w:rPr>
              <w:t xml:space="preserve">Department/College/Campus: </w:t>
            </w:r>
          </w:p>
          <w:p w14:paraId="5D5C1C7C" w14:textId="77777777" w:rsidR="007D08D4" w:rsidRPr="00355CEE" w:rsidRDefault="009E17D1">
            <w:pPr>
              <w:rPr>
                <w:rFonts w:cs="Arial"/>
              </w:rPr>
            </w:pPr>
            <w:r w:rsidRPr="00355CEE">
              <w:rPr>
                <w:rFonts w:cs="Arial"/>
              </w:rPr>
              <w:t xml:space="preserve"> </w:t>
            </w:r>
          </w:p>
        </w:tc>
        <w:tc>
          <w:tcPr>
            <w:tcW w:w="3445" w:type="pct"/>
            <w:gridSpan w:val="4"/>
            <w:tcBorders>
              <w:bottom w:val="single" w:sz="4" w:space="0" w:color="auto"/>
            </w:tcBorders>
          </w:tcPr>
          <w:p w14:paraId="55E31FF3" w14:textId="77777777" w:rsidR="00E02CE6" w:rsidRDefault="00E02CE6">
            <w:pPr>
              <w:rPr>
                <w:rFonts w:cs="Arial"/>
              </w:rPr>
            </w:pPr>
          </w:p>
          <w:p w14:paraId="31BDAB39" w14:textId="2FCFE724" w:rsidR="00E02CE6" w:rsidRPr="00355CEE" w:rsidRDefault="00E02CE6">
            <w:pPr>
              <w:rPr>
                <w:rFonts w:cs="Arial"/>
              </w:rPr>
            </w:pPr>
          </w:p>
        </w:tc>
      </w:tr>
      <w:tr w:rsidR="00E02CE6" w:rsidRPr="00355CEE" w14:paraId="380206C3" w14:textId="77777777" w:rsidTr="00F63794">
        <w:trPr>
          <w:trHeight w:val="530"/>
          <w:jc w:val="center"/>
        </w:trPr>
        <w:tc>
          <w:tcPr>
            <w:tcW w:w="1555" w:type="pct"/>
          </w:tcPr>
          <w:p w14:paraId="455FEC45" w14:textId="77777777" w:rsidR="00E02CE6" w:rsidRPr="00355CEE" w:rsidRDefault="00E02CE6">
            <w:pPr>
              <w:rPr>
                <w:rFonts w:cs="Arial"/>
              </w:rPr>
            </w:pPr>
            <w:r w:rsidRPr="00355CEE">
              <w:rPr>
                <w:rFonts w:cs="Arial"/>
              </w:rPr>
              <w:t xml:space="preserve">Campus Address: </w:t>
            </w:r>
          </w:p>
        </w:tc>
        <w:tc>
          <w:tcPr>
            <w:tcW w:w="3445" w:type="pct"/>
            <w:gridSpan w:val="4"/>
          </w:tcPr>
          <w:p w14:paraId="27D8EACF" w14:textId="77777777" w:rsidR="00E02CE6" w:rsidRDefault="00E02CE6">
            <w:pPr>
              <w:rPr>
                <w:rFonts w:cs="Arial"/>
              </w:rPr>
            </w:pPr>
          </w:p>
          <w:p w14:paraId="40487D77" w14:textId="77777777" w:rsidR="00E02CE6" w:rsidRPr="00355CEE" w:rsidRDefault="00E02CE6">
            <w:pPr>
              <w:rPr>
                <w:rFonts w:cs="Arial"/>
              </w:rPr>
            </w:pPr>
          </w:p>
        </w:tc>
      </w:tr>
      <w:tr w:rsidR="002D60E9" w:rsidRPr="00355CEE" w14:paraId="45FF651D" w14:textId="77777777" w:rsidTr="00F63794">
        <w:trPr>
          <w:trHeight w:val="70"/>
          <w:jc w:val="center"/>
        </w:trPr>
        <w:tc>
          <w:tcPr>
            <w:tcW w:w="1555" w:type="pct"/>
          </w:tcPr>
          <w:p w14:paraId="40CA3A16" w14:textId="77777777" w:rsidR="002D60E9" w:rsidRPr="00355CEE" w:rsidRDefault="00B03CBF">
            <w:pPr>
              <w:rPr>
                <w:rFonts w:cs="Arial"/>
              </w:rPr>
            </w:pPr>
            <w:r w:rsidRPr="00355CEE">
              <w:rPr>
                <w:rFonts w:cs="Arial"/>
              </w:rPr>
              <w:t>Phone N</w:t>
            </w:r>
            <w:r w:rsidR="002D60E9" w:rsidRPr="00355CEE">
              <w:rPr>
                <w:rFonts w:cs="Arial"/>
              </w:rPr>
              <w:t>umber:</w:t>
            </w:r>
          </w:p>
        </w:tc>
        <w:tc>
          <w:tcPr>
            <w:tcW w:w="3445" w:type="pct"/>
            <w:gridSpan w:val="4"/>
          </w:tcPr>
          <w:p w14:paraId="11D31935" w14:textId="77777777" w:rsidR="002D60E9" w:rsidRDefault="002D60E9">
            <w:pPr>
              <w:rPr>
                <w:rFonts w:cs="Arial"/>
              </w:rPr>
            </w:pPr>
          </w:p>
          <w:p w14:paraId="29233044" w14:textId="77777777" w:rsidR="007938A5" w:rsidRPr="00355CEE" w:rsidRDefault="007938A5">
            <w:pPr>
              <w:rPr>
                <w:rFonts w:cs="Arial"/>
              </w:rPr>
            </w:pPr>
          </w:p>
        </w:tc>
      </w:tr>
      <w:tr w:rsidR="007D08D4" w:rsidRPr="00355CEE" w14:paraId="21369E67" w14:textId="77777777" w:rsidTr="00F63794">
        <w:trPr>
          <w:trHeight w:val="70"/>
          <w:jc w:val="center"/>
        </w:trPr>
        <w:tc>
          <w:tcPr>
            <w:tcW w:w="1555" w:type="pct"/>
          </w:tcPr>
          <w:p w14:paraId="71D6DD27" w14:textId="77777777" w:rsidR="007D08D4" w:rsidRPr="00355CEE" w:rsidRDefault="007D08D4">
            <w:pPr>
              <w:rPr>
                <w:rFonts w:cs="Arial"/>
              </w:rPr>
            </w:pPr>
            <w:r w:rsidRPr="00355CEE">
              <w:rPr>
                <w:rFonts w:cs="Arial"/>
              </w:rPr>
              <w:t>Email:</w:t>
            </w:r>
          </w:p>
        </w:tc>
        <w:tc>
          <w:tcPr>
            <w:tcW w:w="3445" w:type="pct"/>
            <w:gridSpan w:val="4"/>
          </w:tcPr>
          <w:p w14:paraId="035913E9" w14:textId="77777777" w:rsidR="007D08D4" w:rsidRDefault="007D08D4">
            <w:pPr>
              <w:rPr>
                <w:rFonts w:cs="Arial"/>
              </w:rPr>
            </w:pPr>
          </w:p>
          <w:p w14:paraId="5AEF1648" w14:textId="77777777" w:rsidR="007938A5" w:rsidRPr="00355CEE" w:rsidRDefault="007938A5">
            <w:pPr>
              <w:rPr>
                <w:rFonts w:cs="Arial"/>
              </w:rPr>
            </w:pPr>
          </w:p>
        </w:tc>
      </w:tr>
      <w:tr w:rsidR="007D08D4" w:rsidRPr="00355CEE" w14:paraId="175F02BD" w14:textId="77777777" w:rsidTr="00F63794">
        <w:trPr>
          <w:trHeight w:val="710"/>
          <w:jc w:val="center"/>
        </w:trPr>
        <w:tc>
          <w:tcPr>
            <w:tcW w:w="1555" w:type="pct"/>
            <w:tcBorders>
              <w:bottom w:val="single" w:sz="4" w:space="0" w:color="auto"/>
            </w:tcBorders>
          </w:tcPr>
          <w:p w14:paraId="47678B84" w14:textId="77777777" w:rsidR="007D08D4" w:rsidRPr="00355CEE" w:rsidRDefault="007D08D4">
            <w:pPr>
              <w:rPr>
                <w:rFonts w:cs="Arial"/>
              </w:rPr>
            </w:pPr>
            <w:r w:rsidRPr="00355CEE">
              <w:rPr>
                <w:rFonts w:cs="Arial"/>
              </w:rPr>
              <w:t xml:space="preserve">Previous collaboration with </w:t>
            </w:r>
            <w:r w:rsidR="00B03CBF" w:rsidRPr="00355CEE">
              <w:rPr>
                <w:rFonts w:cs="Arial"/>
              </w:rPr>
              <w:t xml:space="preserve">proposed partner institution? </w:t>
            </w:r>
          </w:p>
          <w:p w14:paraId="5B47AB59" w14:textId="77777777" w:rsidR="00073A95" w:rsidRDefault="00D64CAF" w:rsidP="00921FEC">
            <w:pPr>
              <w:rPr>
                <w:rFonts w:cs="Arial"/>
              </w:rPr>
            </w:pPr>
            <w:r w:rsidRPr="00355CEE">
              <w:rPr>
                <w:rFonts w:cs="Arial"/>
              </w:rPr>
              <w:t xml:space="preserve">If yes, </w:t>
            </w:r>
            <w:r w:rsidR="00073A95" w:rsidRPr="00355CEE">
              <w:rPr>
                <w:rFonts w:cs="Arial"/>
              </w:rPr>
              <w:t xml:space="preserve">please </w:t>
            </w:r>
            <w:r w:rsidRPr="00355CEE">
              <w:rPr>
                <w:rFonts w:cs="Arial"/>
              </w:rPr>
              <w:t>provide detail</w:t>
            </w:r>
            <w:r w:rsidR="00D82D6A" w:rsidRPr="00355CEE">
              <w:rPr>
                <w:rFonts w:cs="Arial"/>
              </w:rPr>
              <w:t>:</w:t>
            </w:r>
          </w:p>
          <w:p w14:paraId="6A602656" w14:textId="77777777" w:rsidR="00F63794" w:rsidRPr="00355CEE" w:rsidRDefault="00F63794" w:rsidP="00921FEC">
            <w:pPr>
              <w:rPr>
                <w:rFonts w:cs="Arial"/>
              </w:rPr>
            </w:pPr>
          </w:p>
        </w:tc>
        <w:tc>
          <w:tcPr>
            <w:tcW w:w="3445" w:type="pct"/>
            <w:gridSpan w:val="4"/>
            <w:tcBorders>
              <w:bottom w:val="single" w:sz="4" w:space="0" w:color="auto"/>
            </w:tcBorders>
          </w:tcPr>
          <w:p w14:paraId="7726F8ED" w14:textId="77777777" w:rsidR="00E02CE6" w:rsidRPr="00355CEE" w:rsidRDefault="00E02CE6">
            <w:pPr>
              <w:rPr>
                <w:rFonts w:cs="Arial"/>
              </w:rPr>
            </w:pPr>
          </w:p>
          <w:p w14:paraId="030CA693" w14:textId="77777777" w:rsidR="004A19C7" w:rsidRPr="00355CEE" w:rsidRDefault="004A19C7">
            <w:pPr>
              <w:rPr>
                <w:rFonts w:cs="Arial"/>
              </w:rPr>
            </w:pPr>
          </w:p>
        </w:tc>
      </w:tr>
      <w:tr w:rsidR="004C599F" w:rsidRPr="00355CEE" w14:paraId="0B51CE82" w14:textId="77777777" w:rsidTr="000F1AC6">
        <w:trPr>
          <w:trHeight w:val="332"/>
          <w:jc w:val="center"/>
        </w:trPr>
        <w:tc>
          <w:tcPr>
            <w:tcW w:w="5000" w:type="pct"/>
            <w:gridSpan w:val="5"/>
            <w:shd w:val="clear" w:color="auto" w:fill="auto"/>
            <w:vAlign w:val="center"/>
          </w:tcPr>
          <w:p w14:paraId="32F8BC05" w14:textId="77777777" w:rsidR="00B03CBF" w:rsidRPr="00355CEE" w:rsidRDefault="004C599F" w:rsidP="00B03CBF">
            <w:pPr>
              <w:jc w:val="center"/>
              <w:rPr>
                <w:rFonts w:cs="Arial"/>
                <w:b/>
                <w:sz w:val="28"/>
                <w:szCs w:val="28"/>
              </w:rPr>
            </w:pPr>
            <w:r w:rsidRPr="00355CEE">
              <w:rPr>
                <w:rFonts w:cs="Arial"/>
                <w:b/>
                <w:sz w:val="28"/>
                <w:szCs w:val="28"/>
              </w:rPr>
              <w:t>P</w:t>
            </w:r>
            <w:r w:rsidR="00B03CBF" w:rsidRPr="00355CEE">
              <w:rPr>
                <w:rFonts w:cs="Arial"/>
                <w:b/>
                <w:sz w:val="28"/>
                <w:szCs w:val="28"/>
              </w:rPr>
              <w:t>roposed Partner Institution Information</w:t>
            </w:r>
          </w:p>
        </w:tc>
      </w:tr>
      <w:tr w:rsidR="009E17D1" w:rsidRPr="00355CEE" w14:paraId="388D293A" w14:textId="77777777" w:rsidTr="00F63794">
        <w:trPr>
          <w:trHeight w:val="530"/>
          <w:jc w:val="center"/>
        </w:trPr>
        <w:tc>
          <w:tcPr>
            <w:tcW w:w="1555" w:type="pct"/>
          </w:tcPr>
          <w:p w14:paraId="5C6BF7AA" w14:textId="77777777" w:rsidR="009E17D1" w:rsidRPr="00355CEE" w:rsidRDefault="00B03CBF" w:rsidP="00B03CBF">
            <w:pPr>
              <w:rPr>
                <w:rFonts w:cs="Arial"/>
              </w:rPr>
            </w:pPr>
            <w:r w:rsidRPr="00355CEE">
              <w:rPr>
                <w:rFonts w:cs="Arial"/>
              </w:rPr>
              <w:t xml:space="preserve">Name of </w:t>
            </w:r>
            <w:r w:rsidR="009E17D1" w:rsidRPr="00355CEE">
              <w:rPr>
                <w:rFonts w:cs="Arial"/>
              </w:rPr>
              <w:t>Institution:</w:t>
            </w:r>
          </w:p>
        </w:tc>
        <w:tc>
          <w:tcPr>
            <w:tcW w:w="3445" w:type="pct"/>
            <w:gridSpan w:val="4"/>
          </w:tcPr>
          <w:p w14:paraId="35091591" w14:textId="5B1E436C" w:rsidR="00E02CE6" w:rsidRPr="00355CEE" w:rsidRDefault="00E02CE6">
            <w:pPr>
              <w:rPr>
                <w:rFonts w:cs="Arial"/>
              </w:rPr>
            </w:pPr>
          </w:p>
        </w:tc>
      </w:tr>
      <w:tr w:rsidR="007D08D4" w:rsidRPr="00355CEE" w14:paraId="71A705EC" w14:textId="77777777" w:rsidTr="00F63794">
        <w:trPr>
          <w:trHeight w:val="530"/>
          <w:jc w:val="center"/>
        </w:trPr>
        <w:tc>
          <w:tcPr>
            <w:tcW w:w="1555" w:type="pct"/>
          </w:tcPr>
          <w:p w14:paraId="1A736FD6" w14:textId="77777777" w:rsidR="007D08D4" w:rsidRPr="00355CEE" w:rsidRDefault="00B03CBF" w:rsidP="00FC3A21">
            <w:pPr>
              <w:rPr>
                <w:rFonts w:cs="Arial"/>
              </w:rPr>
            </w:pPr>
            <w:r w:rsidRPr="00355CEE">
              <w:rPr>
                <w:rFonts w:cs="Arial"/>
              </w:rPr>
              <w:t>City</w:t>
            </w:r>
            <w:r w:rsidR="00D64CAF" w:rsidRPr="00355CEE">
              <w:rPr>
                <w:rFonts w:cs="Arial"/>
              </w:rPr>
              <w:t>/</w:t>
            </w:r>
            <w:r w:rsidR="009E17D1" w:rsidRPr="00355CEE">
              <w:rPr>
                <w:rFonts w:cs="Arial"/>
              </w:rPr>
              <w:t>Country</w:t>
            </w:r>
            <w:r w:rsidR="00D64CAF" w:rsidRPr="00355CEE">
              <w:rPr>
                <w:rFonts w:cs="Arial"/>
              </w:rPr>
              <w:t>:</w:t>
            </w:r>
            <w:r w:rsidR="009E17D1" w:rsidRPr="00355CEE">
              <w:rPr>
                <w:rFonts w:cs="Arial"/>
              </w:rPr>
              <w:t xml:space="preserve"> </w:t>
            </w:r>
          </w:p>
        </w:tc>
        <w:tc>
          <w:tcPr>
            <w:tcW w:w="3445" w:type="pct"/>
            <w:gridSpan w:val="4"/>
          </w:tcPr>
          <w:p w14:paraId="59962F72" w14:textId="77777777" w:rsidR="007D08D4" w:rsidRPr="00355CEE" w:rsidRDefault="007D08D4">
            <w:pPr>
              <w:rPr>
                <w:rFonts w:cs="Arial"/>
              </w:rPr>
            </w:pPr>
          </w:p>
        </w:tc>
      </w:tr>
      <w:tr w:rsidR="009E17D1" w:rsidRPr="00355CEE" w14:paraId="116448AE" w14:textId="77777777" w:rsidTr="00F63794">
        <w:trPr>
          <w:trHeight w:val="368"/>
          <w:jc w:val="center"/>
        </w:trPr>
        <w:tc>
          <w:tcPr>
            <w:tcW w:w="1555" w:type="pct"/>
          </w:tcPr>
          <w:p w14:paraId="2F9B22F3" w14:textId="77777777" w:rsidR="009E17D1" w:rsidRPr="00355CEE" w:rsidRDefault="009E17D1" w:rsidP="00FC3A21">
            <w:pPr>
              <w:rPr>
                <w:rFonts w:cs="Arial"/>
              </w:rPr>
            </w:pPr>
            <w:r w:rsidRPr="00355CEE">
              <w:rPr>
                <w:rFonts w:cs="Arial"/>
              </w:rPr>
              <w:t>Website:</w:t>
            </w:r>
          </w:p>
        </w:tc>
        <w:tc>
          <w:tcPr>
            <w:tcW w:w="3445" w:type="pct"/>
            <w:gridSpan w:val="4"/>
          </w:tcPr>
          <w:p w14:paraId="06CC1627" w14:textId="77777777" w:rsidR="009E17D1" w:rsidRDefault="009E17D1" w:rsidP="008059EB">
            <w:pPr>
              <w:rPr>
                <w:rFonts w:cs="Arial"/>
              </w:rPr>
            </w:pPr>
          </w:p>
          <w:p w14:paraId="6D9893A0" w14:textId="565144E0" w:rsidR="00E02CE6" w:rsidRPr="00355CEE" w:rsidRDefault="00E02CE6" w:rsidP="008059EB">
            <w:pPr>
              <w:rPr>
                <w:rFonts w:cs="Arial"/>
              </w:rPr>
            </w:pPr>
          </w:p>
        </w:tc>
      </w:tr>
      <w:tr w:rsidR="007D08D4" w:rsidRPr="00355CEE" w14:paraId="60E2834F" w14:textId="77777777" w:rsidTr="00F63794">
        <w:trPr>
          <w:trHeight w:val="431"/>
          <w:jc w:val="center"/>
        </w:trPr>
        <w:tc>
          <w:tcPr>
            <w:tcW w:w="1555" w:type="pct"/>
          </w:tcPr>
          <w:p w14:paraId="4F44EFE3" w14:textId="77777777" w:rsidR="007D08D4" w:rsidRPr="00355CEE" w:rsidRDefault="009E17D1" w:rsidP="00921FEC">
            <w:pPr>
              <w:rPr>
                <w:rFonts w:cs="Arial"/>
              </w:rPr>
            </w:pPr>
            <w:r w:rsidRPr="00355CEE">
              <w:rPr>
                <w:rFonts w:cs="Arial"/>
              </w:rPr>
              <w:t>P</w:t>
            </w:r>
            <w:r w:rsidR="00D82D6A" w:rsidRPr="00355CEE">
              <w:rPr>
                <w:rFonts w:cs="Arial"/>
              </w:rPr>
              <w:t xml:space="preserve">roposed </w:t>
            </w:r>
            <w:r w:rsidR="002D60E9" w:rsidRPr="00355CEE">
              <w:rPr>
                <w:rFonts w:cs="Arial"/>
              </w:rPr>
              <w:t>P</w:t>
            </w:r>
            <w:r w:rsidR="00D82D6A" w:rsidRPr="00355CEE">
              <w:rPr>
                <w:rFonts w:cs="Arial"/>
              </w:rPr>
              <w:t xml:space="preserve">artnership </w:t>
            </w:r>
            <w:r w:rsidR="002D60E9" w:rsidRPr="00355CEE">
              <w:rPr>
                <w:rFonts w:cs="Arial"/>
              </w:rPr>
              <w:t>I</w:t>
            </w:r>
            <w:r w:rsidR="00D82D6A" w:rsidRPr="00355CEE">
              <w:rPr>
                <w:rFonts w:cs="Arial"/>
              </w:rPr>
              <w:t>nitiated by:</w:t>
            </w:r>
            <w:r w:rsidR="00D64CAF" w:rsidRPr="00355CEE">
              <w:rPr>
                <w:rFonts w:cs="Arial"/>
              </w:rPr>
              <w:t xml:space="preserve"> </w:t>
            </w:r>
            <w:r w:rsidRPr="00355CEE">
              <w:rPr>
                <w:rFonts w:cs="Arial"/>
              </w:rPr>
              <w:t xml:space="preserve"> </w:t>
            </w:r>
          </w:p>
        </w:tc>
        <w:tc>
          <w:tcPr>
            <w:tcW w:w="3445" w:type="pct"/>
            <w:gridSpan w:val="4"/>
          </w:tcPr>
          <w:p w14:paraId="3EBD851B" w14:textId="77777777" w:rsidR="007D08D4" w:rsidRDefault="007D08D4" w:rsidP="008059EB">
            <w:pPr>
              <w:rPr>
                <w:rFonts w:cs="Arial"/>
              </w:rPr>
            </w:pPr>
          </w:p>
          <w:p w14:paraId="22B3A58B" w14:textId="054D9F3F" w:rsidR="00E02CE6" w:rsidRPr="00355CEE" w:rsidRDefault="00E02CE6" w:rsidP="008059EB">
            <w:pPr>
              <w:rPr>
                <w:rFonts w:cs="Arial"/>
              </w:rPr>
            </w:pPr>
          </w:p>
        </w:tc>
      </w:tr>
      <w:tr w:rsidR="007D08D4" w:rsidRPr="00355CEE" w14:paraId="517A5C85" w14:textId="77777777" w:rsidTr="00F63794">
        <w:trPr>
          <w:trHeight w:val="530"/>
          <w:jc w:val="center"/>
        </w:trPr>
        <w:tc>
          <w:tcPr>
            <w:tcW w:w="1555" w:type="pct"/>
          </w:tcPr>
          <w:p w14:paraId="6CD46848" w14:textId="77777777" w:rsidR="007D08D4" w:rsidRPr="00355CEE" w:rsidRDefault="00B03CBF" w:rsidP="004A19C7">
            <w:pPr>
              <w:rPr>
                <w:rFonts w:cs="Arial"/>
              </w:rPr>
            </w:pPr>
            <w:r w:rsidRPr="00355CEE">
              <w:rPr>
                <w:rFonts w:cs="Arial"/>
              </w:rPr>
              <w:t>Position/</w:t>
            </w:r>
            <w:r w:rsidR="00CF7737" w:rsidRPr="00355CEE">
              <w:rPr>
                <w:rFonts w:cs="Arial"/>
              </w:rPr>
              <w:t xml:space="preserve">Title: </w:t>
            </w:r>
            <w:r w:rsidR="00D64CAF" w:rsidRPr="00355CEE">
              <w:rPr>
                <w:rFonts w:cs="Arial"/>
              </w:rPr>
              <w:t xml:space="preserve"> </w:t>
            </w:r>
          </w:p>
        </w:tc>
        <w:tc>
          <w:tcPr>
            <w:tcW w:w="3445" w:type="pct"/>
            <w:gridSpan w:val="4"/>
          </w:tcPr>
          <w:p w14:paraId="1446E223" w14:textId="77777777" w:rsidR="007D08D4" w:rsidRDefault="007D08D4" w:rsidP="008059EB">
            <w:pPr>
              <w:rPr>
                <w:rFonts w:cs="Arial"/>
              </w:rPr>
            </w:pPr>
          </w:p>
          <w:p w14:paraId="2BB1724A" w14:textId="7E5E0BF6" w:rsidR="00E02CE6" w:rsidRPr="00355CEE" w:rsidRDefault="00E02CE6" w:rsidP="008059EB">
            <w:pPr>
              <w:rPr>
                <w:rFonts w:cs="Arial"/>
              </w:rPr>
            </w:pPr>
          </w:p>
        </w:tc>
      </w:tr>
      <w:tr w:rsidR="007D08D4" w:rsidRPr="00355CEE" w14:paraId="0A6CFF98" w14:textId="77777777" w:rsidTr="00F63794">
        <w:trPr>
          <w:jc w:val="center"/>
        </w:trPr>
        <w:tc>
          <w:tcPr>
            <w:tcW w:w="1555" w:type="pct"/>
          </w:tcPr>
          <w:p w14:paraId="5E3C39C6" w14:textId="77777777" w:rsidR="00B70382" w:rsidRPr="00355CEE" w:rsidRDefault="00B03CBF" w:rsidP="004A19C7">
            <w:pPr>
              <w:rPr>
                <w:rFonts w:cs="Arial"/>
              </w:rPr>
            </w:pPr>
            <w:r w:rsidRPr="00355CEE">
              <w:rPr>
                <w:rFonts w:cs="Arial"/>
              </w:rPr>
              <w:t>Department/</w:t>
            </w:r>
            <w:r w:rsidR="002D60E9" w:rsidRPr="00355CEE">
              <w:rPr>
                <w:rFonts w:cs="Arial"/>
              </w:rPr>
              <w:t>College</w:t>
            </w:r>
          </w:p>
        </w:tc>
        <w:tc>
          <w:tcPr>
            <w:tcW w:w="3445" w:type="pct"/>
            <w:gridSpan w:val="4"/>
            <w:tcBorders>
              <w:bottom w:val="single" w:sz="4" w:space="0" w:color="auto"/>
            </w:tcBorders>
          </w:tcPr>
          <w:p w14:paraId="47814A81" w14:textId="3F680EC0" w:rsidR="007D08D4" w:rsidRDefault="007D08D4" w:rsidP="008059EB">
            <w:pPr>
              <w:rPr>
                <w:rFonts w:cs="Arial"/>
              </w:rPr>
            </w:pPr>
          </w:p>
          <w:p w14:paraId="46140E14" w14:textId="77777777" w:rsidR="004A19C7" w:rsidRPr="00355CEE" w:rsidRDefault="004A19C7" w:rsidP="008059EB">
            <w:pPr>
              <w:rPr>
                <w:rFonts w:cs="Arial"/>
              </w:rPr>
            </w:pPr>
          </w:p>
        </w:tc>
      </w:tr>
      <w:tr w:rsidR="00E02CE6" w:rsidRPr="00355CEE" w14:paraId="1B08A46C" w14:textId="77777777" w:rsidTr="00F63794">
        <w:trPr>
          <w:trHeight w:val="422"/>
          <w:jc w:val="center"/>
        </w:trPr>
        <w:tc>
          <w:tcPr>
            <w:tcW w:w="1555" w:type="pct"/>
          </w:tcPr>
          <w:p w14:paraId="12961408" w14:textId="77777777" w:rsidR="00E02CE6" w:rsidRPr="00355CEE" w:rsidRDefault="00E02CE6" w:rsidP="004A19C7">
            <w:pPr>
              <w:rPr>
                <w:rFonts w:cs="Arial"/>
              </w:rPr>
            </w:pPr>
            <w:r w:rsidRPr="00355CEE">
              <w:rPr>
                <w:rFonts w:cs="Arial"/>
              </w:rPr>
              <w:t>Address:</w:t>
            </w:r>
          </w:p>
          <w:p w14:paraId="228B3805" w14:textId="77777777" w:rsidR="00E02CE6" w:rsidRPr="00355CEE" w:rsidRDefault="00E02CE6" w:rsidP="004A19C7">
            <w:pPr>
              <w:rPr>
                <w:rFonts w:cs="Arial"/>
              </w:rPr>
            </w:pPr>
            <w:r w:rsidRPr="00355CEE">
              <w:rPr>
                <w:rFonts w:cs="Arial"/>
              </w:rPr>
              <w:t xml:space="preserve"> </w:t>
            </w:r>
          </w:p>
        </w:tc>
        <w:tc>
          <w:tcPr>
            <w:tcW w:w="3445" w:type="pct"/>
            <w:gridSpan w:val="4"/>
          </w:tcPr>
          <w:p w14:paraId="45A6F346" w14:textId="77777777" w:rsidR="00E02CE6" w:rsidRDefault="00E02CE6" w:rsidP="008059EB">
            <w:pPr>
              <w:rPr>
                <w:rFonts w:cs="Arial"/>
              </w:rPr>
            </w:pPr>
          </w:p>
          <w:p w14:paraId="229075EC" w14:textId="017FEE0C" w:rsidR="00E02CE6" w:rsidRPr="00355CEE" w:rsidRDefault="00E02CE6" w:rsidP="008059EB">
            <w:pPr>
              <w:rPr>
                <w:rFonts w:cs="Arial"/>
              </w:rPr>
            </w:pPr>
          </w:p>
        </w:tc>
      </w:tr>
      <w:tr w:rsidR="002D60E9" w:rsidRPr="00355CEE" w14:paraId="6193D573" w14:textId="77777777" w:rsidTr="00F63794">
        <w:trPr>
          <w:trHeight w:val="278"/>
          <w:jc w:val="center"/>
        </w:trPr>
        <w:tc>
          <w:tcPr>
            <w:tcW w:w="1555" w:type="pct"/>
            <w:tcBorders>
              <w:bottom w:val="single" w:sz="4" w:space="0" w:color="auto"/>
            </w:tcBorders>
          </w:tcPr>
          <w:p w14:paraId="359873DD" w14:textId="77777777" w:rsidR="002D60E9" w:rsidRPr="00355CEE" w:rsidRDefault="00B03CBF" w:rsidP="004A19C7">
            <w:pPr>
              <w:rPr>
                <w:rFonts w:cs="Arial"/>
              </w:rPr>
            </w:pPr>
            <w:r w:rsidRPr="00355CEE">
              <w:rPr>
                <w:rFonts w:cs="Arial"/>
              </w:rPr>
              <w:t>Phone N</w:t>
            </w:r>
            <w:r w:rsidR="002D60E9" w:rsidRPr="00355CEE">
              <w:rPr>
                <w:rFonts w:cs="Arial"/>
              </w:rPr>
              <w:t>umber:</w:t>
            </w:r>
          </w:p>
          <w:p w14:paraId="34A1BAB4" w14:textId="77777777" w:rsidR="00B70382" w:rsidRPr="00355CEE" w:rsidRDefault="00B70382" w:rsidP="004A19C7">
            <w:pPr>
              <w:rPr>
                <w:rFonts w:cs="Arial"/>
              </w:rPr>
            </w:pPr>
          </w:p>
        </w:tc>
        <w:tc>
          <w:tcPr>
            <w:tcW w:w="3445" w:type="pct"/>
            <w:gridSpan w:val="4"/>
            <w:tcBorders>
              <w:bottom w:val="single" w:sz="4" w:space="0" w:color="auto"/>
            </w:tcBorders>
          </w:tcPr>
          <w:p w14:paraId="3B8467ED" w14:textId="77777777" w:rsidR="002D60E9" w:rsidRPr="00355CEE" w:rsidRDefault="002D60E9" w:rsidP="008059EB">
            <w:pPr>
              <w:rPr>
                <w:rFonts w:cs="Arial"/>
              </w:rPr>
            </w:pPr>
          </w:p>
        </w:tc>
      </w:tr>
      <w:tr w:rsidR="007D08D4" w:rsidRPr="00355CEE" w14:paraId="28C06942" w14:textId="77777777" w:rsidTr="00F63794">
        <w:trPr>
          <w:trHeight w:val="278"/>
          <w:jc w:val="center"/>
        </w:trPr>
        <w:tc>
          <w:tcPr>
            <w:tcW w:w="1555" w:type="pct"/>
            <w:tcBorders>
              <w:bottom w:val="single" w:sz="4" w:space="0" w:color="auto"/>
            </w:tcBorders>
          </w:tcPr>
          <w:p w14:paraId="7F707B42" w14:textId="77777777" w:rsidR="00B70382" w:rsidRPr="00355CEE" w:rsidRDefault="007D08D4" w:rsidP="004A19C7">
            <w:pPr>
              <w:rPr>
                <w:rFonts w:cs="Arial"/>
              </w:rPr>
            </w:pPr>
            <w:r w:rsidRPr="00355CEE">
              <w:rPr>
                <w:rFonts w:cs="Arial"/>
              </w:rPr>
              <w:lastRenderedPageBreak/>
              <w:t>Email:</w:t>
            </w:r>
          </w:p>
        </w:tc>
        <w:tc>
          <w:tcPr>
            <w:tcW w:w="3445" w:type="pct"/>
            <w:gridSpan w:val="4"/>
            <w:tcBorders>
              <w:bottom w:val="single" w:sz="4" w:space="0" w:color="auto"/>
            </w:tcBorders>
          </w:tcPr>
          <w:p w14:paraId="1935950E" w14:textId="77777777" w:rsidR="007D08D4" w:rsidRPr="00355CEE" w:rsidRDefault="007D08D4" w:rsidP="008059EB">
            <w:pPr>
              <w:rPr>
                <w:rFonts w:cs="Arial"/>
              </w:rPr>
            </w:pPr>
          </w:p>
          <w:p w14:paraId="37A3FA27" w14:textId="77777777" w:rsidR="004A19C7" w:rsidRPr="00355CEE" w:rsidRDefault="004A19C7" w:rsidP="008059EB">
            <w:pPr>
              <w:rPr>
                <w:rFonts w:cs="Arial"/>
              </w:rPr>
            </w:pPr>
          </w:p>
        </w:tc>
      </w:tr>
      <w:tr w:rsidR="004C599F" w:rsidRPr="00355CEE" w14:paraId="35BE017A" w14:textId="77777777" w:rsidTr="000F1AC6">
        <w:trPr>
          <w:jc w:val="center"/>
        </w:trPr>
        <w:tc>
          <w:tcPr>
            <w:tcW w:w="5000" w:type="pct"/>
            <w:gridSpan w:val="5"/>
            <w:shd w:val="clear" w:color="auto" w:fill="auto"/>
          </w:tcPr>
          <w:p w14:paraId="7892E091" w14:textId="77777777" w:rsidR="001F14C7" w:rsidRPr="00355CEE" w:rsidRDefault="004C599F" w:rsidP="004C599F">
            <w:pPr>
              <w:jc w:val="center"/>
              <w:rPr>
                <w:rFonts w:cs="Arial"/>
                <w:b/>
                <w:sz w:val="28"/>
                <w:szCs w:val="28"/>
              </w:rPr>
            </w:pPr>
            <w:r w:rsidRPr="00355CEE">
              <w:rPr>
                <w:rFonts w:cs="Arial"/>
                <w:b/>
                <w:sz w:val="28"/>
                <w:szCs w:val="28"/>
              </w:rPr>
              <w:t>G</w:t>
            </w:r>
            <w:r w:rsidR="001F14C7" w:rsidRPr="00355CEE">
              <w:rPr>
                <w:rFonts w:cs="Arial"/>
                <w:b/>
                <w:sz w:val="28"/>
                <w:szCs w:val="28"/>
              </w:rPr>
              <w:t xml:space="preserve">eneral Information </w:t>
            </w:r>
          </w:p>
        </w:tc>
      </w:tr>
      <w:tr w:rsidR="004537C9" w:rsidRPr="00355CEE" w14:paraId="76A2544C" w14:textId="77777777" w:rsidTr="00F63794">
        <w:trPr>
          <w:trHeight w:val="1358"/>
          <w:jc w:val="center"/>
        </w:trPr>
        <w:tc>
          <w:tcPr>
            <w:tcW w:w="1555" w:type="pct"/>
          </w:tcPr>
          <w:p w14:paraId="41ABB25D" w14:textId="77777777" w:rsidR="004537C9" w:rsidRPr="00355CEE" w:rsidRDefault="004537C9" w:rsidP="004537C9">
            <w:pPr>
              <w:rPr>
                <w:rFonts w:cs="Times New Roman"/>
              </w:rPr>
            </w:pPr>
            <w:r w:rsidRPr="00355CEE">
              <w:rPr>
                <w:rFonts w:cs="Times New Roman"/>
              </w:rPr>
              <w:t>Purpose of agreement:</w:t>
            </w:r>
          </w:p>
          <w:p w14:paraId="1E589DA7" w14:textId="72E68441" w:rsidR="004537C9" w:rsidRPr="00355CEE" w:rsidRDefault="004537C9" w:rsidP="004537C9">
            <w:pPr>
              <w:rPr>
                <w:rFonts w:cs="Arial"/>
              </w:rPr>
            </w:pPr>
            <w:r w:rsidRPr="00355CEE">
              <w:rPr>
                <w:rFonts w:cs="Times New Roman"/>
              </w:rPr>
              <w:t>(Please check all that apply.)</w:t>
            </w:r>
          </w:p>
        </w:tc>
        <w:tc>
          <w:tcPr>
            <w:tcW w:w="1722" w:type="pct"/>
            <w:gridSpan w:val="2"/>
            <w:tcBorders>
              <w:right w:val="nil"/>
            </w:tcBorders>
          </w:tcPr>
          <w:p w14:paraId="106CB617" w14:textId="77777777" w:rsidR="004537C9" w:rsidRPr="00355CEE" w:rsidRDefault="004537C9" w:rsidP="004537C9">
            <w:pPr>
              <w:rPr>
                <w:rFonts w:cs="Times New Roman"/>
              </w:rPr>
            </w:pPr>
            <w:r w:rsidRPr="00355CEE">
              <w:rPr>
                <w:rFonts w:cs="Times New Roman"/>
              </w:rPr>
              <w:t xml:space="preserve">(  ) Teaching    </w:t>
            </w:r>
          </w:p>
          <w:p w14:paraId="3592493A" w14:textId="77777777" w:rsidR="004537C9" w:rsidRPr="00355CEE" w:rsidRDefault="004537C9" w:rsidP="004537C9">
            <w:pPr>
              <w:rPr>
                <w:rFonts w:cs="Times New Roman"/>
              </w:rPr>
            </w:pPr>
            <w:r w:rsidRPr="00355CEE">
              <w:rPr>
                <w:rFonts w:cs="Times New Roman"/>
              </w:rPr>
              <w:t xml:space="preserve">(  ) Research    </w:t>
            </w:r>
          </w:p>
          <w:p w14:paraId="77A06CC9" w14:textId="77777777" w:rsidR="004537C9" w:rsidRPr="00355CEE" w:rsidRDefault="004537C9" w:rsidP="004537C9">
            <w:pPr>
              <w:rPr>
                <w:rFonts w:cs="Times New Roman"/>
              </w:rPr>
            </w:pPr>
            <w:r w:rsidRPr="00355CEE">
              <w:rPr>
                <w:rFonts w:cs="Times New Roman"/>
              </w:rPr>
              <w:t xml:space="preserve">(  ) Education Abroad </w:t>
            </w:r>
          </w:p>
          <w:p w14:paraId="5104ABB6" w14:textId="77777777" w:rsidR="004537C9" w:rsidRPr="00355CEE" w:rsidRDefault="004537C9" w:rsidP="004537C9">
            <w:pPr>
              <w:tabs>
                <w:tab w:val="left" w:pos="4742"/>
              </w:tabs>
              <w:rPr>
                <w:rFonts w:cs="Times New Roman"/>
              </w:rPr>
            </w:pPr>
            <w:r w:rsidRPr="00355CEE">
              <w:rPr>
                <w:rFonts w:cs="Times New Roman"/>
              </w:rPr>
              <w:t xml:space="preserve">(  ) Technical Assistance </w:t>
            </w:r>
          </w:p>
          <w:p w14:paraId="4C38B8EC" w14:textId="57150796" w:rsidR="004537C9" w:rsidRPr="00355CEE" w:rsidRDefault="004537C9" w:rsidP="004537C9">
            <w:pPr>
              <w:rPr>
                <w:rFonts w:cs="Times New Roman"/>
              </w:rPr>
            </w:pPr>
            <w:r w:rsidRPr="00355CEE">
              <w:rPr>
                <w:rFonts w:cs="Times New Roman"/>
              </w:rPr>
              <w:t xml:space="preserve">(  ) Professional Development </w:t>
            </w:r>
          </w:p>
        </w:tc>
        <w:tc>
          <w:tcPr>
            <w:tcW w:w="1723" w:type="pct"/>
            <w:gridSpan w:val="2"/>
            <w:tcBorders>
              <w:left w:val="nil"/>
            </w:tcBorders>
          </w:tcPr>
          <w:p w14:paraId="18530786" w14:textId="77777777" w:rsidR="004537C9" w:rsidRPr="00355CEE" w:rsidRDefault="004537C9" w:rsidP="004537C9">
            <w:pPr>
              <w:rPr>
                <w:rFonts w:cs="Times New Roman"/>
              </w:rPr>
            </w:pPr>
            <w:r w:rsidRPr="00355CEE">
              <w:rPr>
                <w:rFonts w:cs="Times New Roman"/>
              </w:rPr>
              <w:t xml:space="preserve">(  ) Work/Internship   </w:t>
            </w:r>
          </w:p>
          <w:p w14:paraId="445470E7" w14:textId="77777777" w:rsidR="004537C9" w:rsidRPr="00355CEE" w:rsidRDefault="004537C9" w:rsidP="004537C9">
            <w:pPr>
              <w:rPr>
                <w:rFonts w:cs="Times New Roman"/>
              </w:rPr>
            </w:pPr>
            <w:r w:rsidRPr="00355CEE">
              <w:rPr>
                <w:rFonts w:cs="Times New Roman"/>
              </w:rPr>
              <w:t xml:space="preserve">(  ) Observership </w:t>
            </w:r>
          </w:p>
          <w:p w14:paraId="767C23DC" w14:textId="77777777" w:rsidR="004537C9" w:rsidRPr="00355CEE" w:rsidRDefault="004537C9" w:rsidP="004537C9">
            <w:pPr>
              <w:rPr>
                <w:rFonts w:cs="Times New Roman"/>
              </w:rPr>
            </w:pPr>
            <w:r w:rsidRPr="00355CEE">
              <w:rPr>
                <w:rFonts w:cs="Times New Roman"/>
              </w:rPr>
              <w:t xml:space="preserve">(  ) Other.  Please Specify: </w:t>
            </w:r>
          </w:p>
          <w:p w14:paraId="137895E0" w14:textId="77777777" w:rsidR="004537C9" w:rsidRPr="00355CEE" w:rsidRDefault="004537C9" w:rsidP="004537C9">
            <w:pPr>
              <w:rPr>
                <w:rFonts w:cs="Times New Roman"/>
              </w:rPr>
            </w:pPr>
          </w:p>
          <w:p w14:paraId="5E91DE08" w14:textId="77777777" w:rsidR="004537C9" w:rsidRPr="00355CEE" w:rsidRDefault="004537C9" w:rsidP="004537C9">
            <w:pPr>
              <w:rPr>
                <w:rFonts w:cs="Arial"/>
                <w:sz w:val="20"/>
                <w:szCs w:val="20"/>
              </w:rPr>
            </w:pPr>
          </w:p>
          <w:p w14:paraId="48A4D593" w14:textId="0A6D25E2" w:rsidR="00E93F82" w:rsidRPr="00355CEE" w:rsidRDefault="00E93F82" w:rsidP="004537C9">
            <w:pPr>
              <w:rPr>
                <w:rFonts w:cs="Arial"/>
                <w:sz w:val="20"/>
                <w:szCs w:val="20"/>
              </w:rPr>
            </w:pPr>
          </w:p>
        </w:tc>
      </w:tr>
      <w:tr w:rsidR="004537C9" w:rsidRPr="00355CEE" w14:paraId="687F1A98" w14:textId="77777777" w:rsidTr="00F63794">
        <w:trPr>
          <w:trHeight w:val="2051"/>
          <w:jc w:val="center"/>
        </w:trPr>
        <w:tc>
          <w:tcPr>
            <w:tcW w:w="1555" w:type="pct"/>
          </w:tcPr>
          <w:p w14:paraId="554B8740" w14:textId="3C406524" w:rsidR="004537C9" w:rsidRPr="00355CEE" w:rsidRDefault="004537C9" w:rsidP="004537C9">
            <w:pPr>
              <w:rPr>
                <w:rFonts w:cs="Arial"/>
              </w:rPr>
            </w:pPr>
            <w:r w:rsidRPr="00355CEE">
              <w:rPr>
                <w:rFonts w:cs="Arial"/>
              </w:rPr>
              <w:t>Reasons for partnership:</w:t>
            </w:r>
          </w:p>
          <w:p w14:paraId="32AA99E4" w14:textId="77777777" w:rsidR="004537C9" w:rsidRPr="00355CEE" w:rsidRDefault="004537C9" w:rsidP="00E93F82">
            <w:pPr>
              <w:ind w:left="180"/>
              <w:rPr>
                <w:rFonts w:cs="Arial"/>
                <w:sz w:val="18"/>
                <w:szCs w:val="18"/>
              </w:rPr>
            </w:pPr>
            <w:r w:rsidRPr="00355CEE">
              <w:rPr>
                <w:rFonts w:cs="Arial"/>
                <w:sz w:val="18"/>
                <w:szCs w:val="18"/>
              </w:rPr>
              <w:t>In this pre-planning phase describe your expectations and vision for this potential partnership. What would be your purpose in pursuing a general agreement?  Are there other considerations, such as future areas of development?</w:t>
            </w:r>
          </w:p>
          <w:p w14:paraId="4D908B99" w14:textId="09603AE8" w:rsidR="00301527" w:rsidRPr="00355CEE" w:rsidRDefault="00301527" w:rsidP="004537C9">
            <w:pPr>
              <w:rPr>
                <w:rFonts w:cs="Arial"/>
                <w:sz w:val="18"/>
                <w:szCs w:val="18"/>
              </w:rPr>
            </w:pPr>
          </w:p>
        </w:tc>
        <w:tc>
          <w:tcPr>
            <w:tcW w:w="3445" w:type="pct"/>
            <w:gridSpan w:val="4"/>
          </w:tcPr>
          <w:p w14:paraId="2BF29F5D" w14:textId="77777777" w:rsidR="004537C9" w:rsidRPr="00355CEE" w:rsidRDefault="004537C9" w:rsidP="004537C9">
            <w:pPr>
              <w:rPr>
                <w:rFonts w:cs="Arial"/>
                <w:sz w:val="20"/>
                <w:szCs w:val="20"/>
              </w:rPr>
            </w:pPr>
          </w:p>
          <w:p w14:paraId="5D0D7645" w14:textId="79D59F7F" w:rsidR="004537C9" w:rsidRPr="00355CEE" w:rsidRDefault="004537C9" w:rsidP="004537C9">
            <w:pPr>
              <w:rPr>
                <w:rFonts w:cs="Arial"/>
                <w:sz w:val="20"/>
                <w:szCs w:val="20"/>
              </w:rPr>
            </w:pPr>
          </w:p>
        </w:tc>
      </w:tr>
      <w:tr w:rsidR="004537C9" w:rsidRPr="00355CEE" w14:paraId="31D58414" w14:textId="77777777" w:rsidTr="00F63794">
        <w:trPr>
          <w:trHeight w:val="593"/>
          <w:jc w:val="center"/>
        </w:trPr>
        <w:tc>
          <w:tcPr>
            <w:tcW w:w="1555" w:type="pct"/>
          </w:tcPr>
          <w:p w14:paraId="49599820" w14:textId="1B6C40C6" w:rsidR="004537C9" w:rsidRPr="00355CEE" w:rsidRDefault="004537C9" w:rsidP="004537C9">
            <w:pPr>
              <w:rPr>
                <w:rFonts w:cs="Arial"/>
              </w:rPr>
            </w:pPr>
            <w:r w:rsidRPr="00355CEE">
              <w:rPr>
                <w:rFonts w:cs="Times New Roman"/>
              </w:rPr>
              <w:t xml:space="preserve">Proposed duration of agreement (no longer than 5 years): </w:t>
            </w:r>
          </w:p>
        </w:tc>
        <w:tc>
          <w:tcPr>
            <w:tcW w:w="3445" w:type="pct"/>
            <w:gridSpan w:val="4"/>
          </w:tcPr>
          <w:p w14:paraId="22FDB12A" w14:textId="411526ED" w:rsidR="004537C9" w:rsidRPr="00355CEE" w:rsidRDefault="004537C9" w:rsidP="004537C9">
            <w:pPr>
              <w:rPr>
                <w:rFonts w:cs="Times New Roman"/>
              </w:rPr>
            </w:pPr>
            <w:r w:rsidRPr="00355CEE">
              <w:rPr>
                <w:rFonts w:cs="Times New Roman"/>
                <w:i/>
              </w:rPr>
              <w:t>Start date</w:t>
            </w:r>
            <w:r w:rsidRPr="00355CEE">
              <w:rPr>
                <w:rFonts w:cs="Times New Roman"/>
              </w:rPr>
              <w:t xml:space="preserve">:                                    </w:t>
            </w:r>
          </w:p>
          <w:p w14:paraId="79826BCD" w14:textId="77777777" w:rsidR="004537C9" w:rsidRPr="00355CEE" w:rsidRDefault="004537C9" w:rsidP="004537C9">
            <w:pPr>
              <w:rPr>
                <w:rFonts w:cs="Times New Roman"/>
              </w:rPr>
            </w:pPr>
          </w:p>
          <w:p w14:paraId="534496F6" w14:textId="77777777" w:rsidR="004537C9" w:rsidRDefault="004537C9" w:rsidP="004537C9">
            <w:pPr>
              <w:rPr>
                <w:rFonts w:cs="Times New Roman"/>
              </w:rPr>
            </w:pPr>
            <w:r w:rsidRPr="00355CEE">
              <w:rPr>
                <w:rFonts w:cs="Times New Roman"/>
                <w:i/>
              </w:rPr>
              <w:t>End date</w:t>
            </w:r>
            <w:r w:rsidRPr="00355CEE">
              <w:rPr>
                <w:rFonts w:cs="Times New Roman"/>
              </w:rPr>
              <w:t xml:space="preserve">: </w:t>
            </w:r>
          </w:p>
          <w:p w14:paraId="0D2DD1C7" w14:textId="76FFED6E" w:rsidR="00301527" w:rsidRPr="00E02CE6" w:rsidRDefault="00301527" w:rsidP="004537C9">
            <w:pPr>
              <w:rPr>
                <w:rFonts w:cs="Times New Roman"/>
              </w:rPr>
            </w:pPr>
          </w:p>
        </w:tc>
      </w:tr>
      <w:tr w:rsidR="004537C9" w:rsidRPr="00355CEE" w14:paraId="4040F23B" w14:textId="77777777" w:rsidTr="00F63794">
        <w:trPr>
          <w:trHeight w:val="593"/>
          <w:jc w:val="center"/>
        </w:trPr>
        <w:tc>
          <w:tcPr>
            <w:tcW w:w="1555" w:type="pct"/>
          </w:tcPr>
          <w:p w14:paraId="2721AD0C" w14:textId="1A9EC5E1" w:rsidR="004537C9" w:rsidRPr="00355CEE" w:rsidRDefault="004537C9" w:rsidP="004537C9">
            <w:pPr>
              <w:rPr>
                <w:rFonts w:cs="Arial"/>
              </w:rPr>
            </w:pPr>
            <w:r w:rsidRPr="00355CEE">
              <w:rPr>
                <w:rFonts w:cs="Times New Roman"/>
              </w:rPr>
              <w:t xml:space="preserve">Potential participants (Please check all that apply): </w:t>
            </w:r>
          </w:p>
        </w:tc>
        <w:tc>
          <w:tcPr>
            <w:tcW w:w="3445" w:type="pct"/>
            <w:gridSpan w:val="4"/>
          </w:tcPr>
          <w:p w14:paraId="581A1696" w14:textId="77777777" w:rsidR="004537C9" w:rsidRPr="00355CEE" w:rsidRDefault="004537C9" w:rsidP="004537C9">
            <w:pPr>
              <w:rPr>
                <w:rFonts w:cs="Times New Roman"/>
              </w:rPr>
            </w:pPr>
            <w:r w:rsidRPr="00355CEE">
              <w:rPr>
                <w:rFonts w:cs="Times New Roman"/>
              </w:rPr>
              <w:t xml:space="preserve">(  ) Faculty       </w:t>
            </w:r>
          </w:p>
          <w:p w14:paraId="7BE16E20" w14:textId="77777777" w:rsidR="004537C9" w:rsidRPr="00355CEE" w:rsidRDefault="004537C9" w:rsidP="004537C9">
            <w:pPr>
              <w:rPr>
                <w:rFonts w:cs="Times New Roman"/>
              </w:rPr>
            </w:pPr>
            <w:r w:rsidRPr="00355CEE">
              <w:rPr>
                <w:rFonts w:cs="Times New Roman"/>
              </w:rPr>
              <w:t>(  ) Staff/Administration</w:t>
            </w:r>
          </w:p>
          <w:p w14:paraId="124AC893" w14:textId="77777777" w:rsidR="004537C9" w:rsidRPr="00355CEE" w:rsidRDefault="004537C9" w:rsidP="004537C9">
            <w:pPr>
              <w:rPr>
                <w:rFonts w:cs="Times New Roman"/>
              </w:rPr>
            </w:pPr>
            <w:r w:rsidRPr="00355CEE">
              <w:rPr>
                <w:rFonts w:cs="Times New Roman"/>
              </w:rPr>
              <w:t>(  ) Undergraduate Students</w:t>
            </w:r>
          </w:p>
          <w:p w14:paraId="59FD681F" w14:textId="77777777" w:rsidR="004537C9" w:rsidRPr="00355CEE" w:rsidRDefault="004537C9" w:rsidP="004537C9">
            <w:pPr>
              <w:rPr>
                <w:rFonts w:cs="Times New Roman"/>
              </w:rPr>
            </w:pPr>
            <w:r w:rsidRPr="00355CEE">
              <w:rPr>
                <w:rFonts w:cs="Times New Roman"/>
              </w:rPr>
              <w:t xml:space="preserve">(  ) Graduate Students         </w:t>
            </w:r>
          </w:p>
          <w:p w14:paraId="69905A5B" w14:textId="77777777" w:rsidR="004537C9" w:rsidRPr="00355CEE" w:rsidRDefault="004537C9" w:rsidP="004537C9">
            <w:pPr>
              <w:rPr>
                <w:rFonts w:cs="Times New Roman"/>
              </w:rPr>
            </w:pPr>
            <w:r w:rsidRPr="00355CEE">
              <w:rPr>
                <w:rFonts w:cs="Times New Roman"/>
              </w:rPr>
              <w:t xml:space="preserve">(  ) Others. Please specify: </w:t>
            </w:r>
          </w:p>
          <w:p w14:paraId="51F85E27" w14:textId="77777777" w:rsidR="004537C9" w:rsidRPr="00355CEE" w:rsidRDefault="004537C9" w:rsidP="004537C9">
            <w:pPr>
              <w:rPr>
                <w:rFonts w:cs="Arial"/>
              </w:rPr>
            </w:pPr>
          </w:p>
        </w:tc>
      </w:tr>
      <w:tr w:rsidR="004537C9" w:rsidRPr="00355CEE" w14:paraId="00365116" w14:textId="77777777" w:rsidTr="00F63794">
        <w:trPr>
          <w:trHeight w:val="593"/>
          <w:jc w:val="center"/>
        </w:trPr>
        <w:tc>
          <w:tcPr>
            <w:tcW w:w="1555" w:type="pct"/>
          </w:tcPr>
          <w:p w14:paraId="55E29C00" w14:textId="77777777" w:rsidR="004537C9" w:rsidRPr="00355CEE" w:rsidRDefault="004537C9" w:rsidP="004537C9">
            <w:pPr>
              <w:rPr>
                <w:rFonts w:cs="Arial"/>
              </w:rPr>
            </w:pPr>
            <w:r w:rsidRPr="00355CEE">
              <w:rPr>
                <w:rFonts w:cs="Arial"/>
              </w:rPr>
              <w:t>Expected outcomes:</w:t>
            </w:r>
          </w:p>
          <w:p w14:paraId="6F2C17C7" w14:textId="10E11DB0" w:rsidR="004537C9" w:rsidRPr="00355CEE" w:rsidRDefault="004537C9" w:rsidP="00E93F82">
            <w:pPr>
              <w:ind w:left="180"/>
              <w:rPr>
                <w:rFonts w:cs="Arial"/>
                <w:sz w:val="18"/>
                <w:szCs w:val="18"/>
              </w:rPr>
            </w:pPr>
            <w:r w:rsidRPr="00355CEE">
              <w:rPr>
                <w:rFonts w:cs="Arial"/>
                <w:sz w:val="18"/>
                <w:szCs w:val="18"/>
              </w:rPr>
              <w:t>Leading on from your purpose, what might be some of the expected outcomes?</w:t>
            </w:r>
          </w:p>
        </w:tc>
        <w:tc>
          <w:tcPr>
            <w:tcW w:w="3445" w:type="pct"/>
            <w:gridSpan w:val="4"/>
          </w:tcPr>
          <w:p w14:paraId="09990FFA" w14:textId="77777777" w:rsidR="004537C9" w:rsidRPr="00355CEE" w:rsidRDefault="004537C9" w:rsidP="004537C9">
            <w:pPr>
              <w:rPr>
                <w:rFonts w:cs="Arial"/>
              </w:rPr>
            </w:pPr>
          </w:p>
          <w:p w14:paraId="619D9316" w14:textId="77777777" w:rsidR="004537C9" w:rsidRPr="00355CEE" w:rsidRDefault="004537C9" w:rsidP="004537C9">
            <w:pPr>
              <w:rPr>
                <w:rFonts w:cs="Arial"/>
              </w:rPr>
            </w:pPr>
          </w:p>
          <w:p w14:paraId="5006A5D6" w14:textId="77777777" w:rsidR="004537C9" w:rsidRPr="00355CEE" w:rsidRDefault="004537C9" w:rsidP="004537C9">
            <w:pPr>
              <w:rPr>
                <w:rFonts w:cs="Arial"/>
              </w:rPr>
            </w:pPr>
          </w:p>
          <w:p w14:paraId="2A14EF8A" w14:textId="77777777" w:rsidR="004537C9" w:rsidRPr="00355CEE" w:rsidRDefault="004537C9" w:rsidP="004537C9">
            <w:pPr>
              <w:rPr>
                <w:rFonts w:cs="Arial"/>
              </w:rPr>
            </w:pPr>
          </w:p>
        </w:tc>
      </w:tr>
      <w:tr w:rsidR="004537C9" w:rsidRPr="00355CEE" w14:paraId="18075716" w14:textId="77777777" w:rsidTr="00F63794">
        <w:trPr>
          <w:trHeight w:val="593"/>
          <w:jc w:val="center"/>
        </w:trPr>
        <w:tc>
          <w:tcPr>
            <w:tcW w:w="1555" w:type="pct"/>
          </w:tcPr>
          <w:p w14:paraId="47958E60" w14:textId="77777777" w:rsidR="004537C9" w:rsidRDefault="00451B70" w:rsidP="00451B70">
            <w:pPr>
              <w:rPr>
                <w:rFonts w:cs="Times New Roman"/>
              </w:rPr>
            </w:pPr>
            <w:r>
              <w:rPr>
                <w:rFonts w:cs="Times New Roman"/>
              </w:rPr>
              <w:t>Please review</w:t>
            </w:r>
            <w:r w:rsidR="004537C9" w:rsidRPr="00355CEE">
              <w:rPr>
                <w:rFonts w:cs="Times New Roman"/>
              </w:rPr>
              <w:t xml:space="preserve"> </w:t>
            </w:r>
            <w:r w:rsidR="00355CEE" w:rsidRPr="00355CEE">
              <w:rPr>
                <w:rFonts w:cs="Times New Roman"/>
              </w:rPr>
              <w:t xml:space="preserve">USF’s </w:t>
            </w:r>
            <w:r w:rsidR="004537C9" w:rsidRPr="00355CEE">
              <w:rPr>
                <w:rFonts w:cs="Times New Roman"/>
              </w:rPr>
              <w:t xml:space="preserve">existing </w:t>
            </w:r>
            <w:r>
              <w:rPr>
                <w:rFonts w:cs="Times New Roman"/>
              </w:rPr>
              <w:t>partnerships</w:t>
            </w:r>
            <w:r w:rsidR="004537C9" w:rsidRPr="00355CEE">
              <w:rPr>
                <w:rFonts w:cs="Times New Roman"/>
              </w:rPr>
              <w:t xml:space="preserve"> in the same discipline and/or same country</w:t>
            </w:r>
            <w:r>
              <w:rPr>
                <w:rFonts w:cs="Times New Roman"/>
              </w:rPr>
              <w:t xml:space="preserve"> by visiting </w:t>
            </w:r>
            <w:hyperlink r:id="rId9" w:anchor="/map/continent/any/country/any/type/any/place/0/zoom/1/latitude/0/longitude/17/" w:history="1">
              <w:r w:rsidR="00FA7F60">
                <w:rPr>
                  <w:rStyle w:val="Hyperlink"/>
                  <w:rFonts w:cs="Times New Roman"/>
                </w:rPr>
                <w:t>Glob</w:t>
              </w:r>
              <w:r w:rsidR="007B724F">
                <w:rPr>
                  <w:rStyle w:val="Hyperlink"/>
                  <w:rFonts w:cs="Times New Roman"/>
                </w:rPr>
                <w:t>al Discovery Hub</w:t>
              </w:r>
            </w:hyperlink>
            <w:r w:rsidR="004537C9" w:rsidRPr="00355CEE">
              <w:rPr>
                <w:rFonts w:cs="Times New Roman"/>
              </w:rPr>
              <w:t xml:space="preserve">. How do you envision </w:t>
            </w:r>
            <w:r>
              <w:rPr>
                <w:rFonts w:cs="Times New Roman"/>
              </w:rPr>
              <w:t xml:space="preserve">this agreement </w:t>
            </w:r>
            <w:r w:rsidR="004537C9" w:rsidRPr="00355CEE">
              <w:rPr>
                <w:rFonts w:cs="Times New Roman"/>
              </w:rPr>
              <w:t>will affect current relationships?</w:t>
            </w:r>
          </w:p>
          <w:p w14:paraId="43BCF792" w14:textId="3A83BD49" w:rsidR="00F63794" w:rsidRPr="00355CEE" w:rsidRDefault="00F63794" w:rsidP="00451B70">
            <w:pPr>
              <w:rPr>
                <w:rFonts w:cs="Arial"/>
              </w:rPr>
            </w:pPr>
          </w:p>
        </w:tc>
        <w:tc>
          <w:tcPr>
            <w:tcW w:w="3445" w:type="pct"/>
            <w:gridSpan w:val="4"/>
          </w:tcPr>
          <w:p w14:paraId="2439A09B" w14:textId="77777777" w:rsidR="004537C9" w:rsidRDefault="004537C9" w:rsidP="004537C9">
            <w:pPr>
              <w:rPr>
                <w:rFonts w:cs="Arial"/>
              </w:rPr>
            </w:pPr>
          </w:p>
          <w:p w14:paraId="030D0605" w14:textId="3660D579" w:rsidR="00E02CE6" w:rsidRDefault="00E02CE6" w:rsidP="004537C9">
            <w:pPr>
              <w:rPr>
                <w:rFonts w:cs="Arial"/>
              </w:rPr>
            </w:pPr>
          </w:p>
          <w:p w14:paraId="3D2D67F7" w14:textId="77777777" w:rsidR="00E02CE6" w:rsidRDefault="00E02CE6" w:rsidP="004537C9">
            <w:pPr>
              <w:rPr>
                <w:rFonts w:cs="Arial"/>
              </w:rPr>
            </w:pPr>
          </w:p>
          <w:p w14:paraId="6DF73079" w14:textId="77777777" w:rsidR="00E02CE6" w:rsidRDefault="00E02CE6" w:rsidP="004537C9">
            <w:pPr>
              <w:rPr>
                <w:rFonts w:cs="Arial"/>
              </w:rPr>
            </w:pPr>
          </w:p>
          <w:p w14:paraId="3A603BBA" w14:textId="77777777" w:rsidR="00E02CE6" w:rsidRDefault="00E02CE6" w:rsidP="004537C9">
            <w:pPr>
              <w:rPr>
                <w:rFonts w:cs="Arial"/>
              </w:rPr>
            </w:pPr>
          </w:p>
          <w:p w14:paraId="6AFC6FFF" w14:textId="77777777" w:rsidR="00E02CE6" w:rsidRDefault="00E02CE6" w:rsidP="004537C9">
            <w:pPr>
              <w:rPr>
                <w:rFonts w:cs="Arial"/>
              </w:rPr>
            </w:pPr>
          </w:p>
          <w:p w14:paraId="43726E89" w14:textId="18E02BC9" w:rsidR="00E02CE6" w:rsidRPr="00355CEE" w:rsidRDefault="00E02CE6" w:rsidP="004537C9">
            <w:pPr>
              <w:rPr>
                <w:rFonts w:cs="Arial"/>
              </w:rPr>
            </w:pPr>
          </w:p>
        </w:tc>
      </w:tr>
      <w:tr w:rsidR="004537C9" w:rsidRPr="00355CEE" w14:paraId="04F8B423" w14:textId="77777777" w:rsidTr="00F63794">
        <w:trPr>
          <w:trHeight w:val="593"/>
          <w:jc w:val="center"/>
        </w:trPr>
        <w:tc>
          <w:tcPr>
            <w:tcW w:w="1555" w:type="pct"/>
          </w:tcPr>
          <w:p w14:paraId="3ED16533" w14:textId="0B7A4665" w:rsidR="004537C9" w:rsidRPr="00355CEE" w:rsidRDefault="004537C9" w:rsidP="004537C9">
            <w:pPr>
              <w:rPr>
                <w:rFonts w:cs="Arial"/>
              </w:rPr>
            </w:pPr>
            <w:r w:rsidRPr="00355CEE">
              <w:rPr>
                <w:rFonts w:cs="Arial"/>
              </w:rPr>
              <w:t xml:space="preserve">Academic strengths of the proposed partner institution: </w:t>
            </w:r>
          </w:p>
          <w:p w14:paraId="022435D1" w14:textId="77777777" w:rsidR="004537C9" w:rsidRPr="00355CEE" w:rsidRDefault="004537C9" w:rsidP="004537C9">
            <w:pPr>
              <w:rPr>
                <w:rFonts w:cs="Arial"/>
              </w:rPr>
            </w:pPr>
          </w:p>
          <w:p w14:paraId="629C930F" w14:textId="77777777" w:rsidR="004537C9" w:rsidRPr="00355CEE" w:rsidRDefault="004537C9" w:rsidP="004537C9">
            <w:pPr>
              <w:rPr>
                <w:rFonts w:cs="Arial"/>
              </w:rPr>
            </w:pPr>
          </w:p>
          <w:p w14:paraId="42313E16" w14:textId="77777777" w:rsidR="004537C9" w:rsidRPr="00355CEE" w:rsidRDefault="004537C9" w:rsidP="004537C9">
            <w:pPr>
              <w:rPr>
                <w:rFonts w:cs="Arial"/>
              </w:rPr>
            </w:pPr>
          </w:p>
        </w:tc>
        <w:tc>
          <w:tcPr>
            <w:tcW w:w="3445" w:type="pct"/>
            <w:gridSpan w:val="4"/>
          </w:tcPr>
          <w:p w14:paraId="76279D72" w14:textId="77777777" w:rsidR="004537C9" w:rsidRPr="00355CEE" w:rsidRDefault="004537C9" w:rsidP="004537C9">
            <w:pPr>
              <w:rPr>
                <w:rFonts w:cs="Arial"/>
              </w:rPr>
            </w:pPr>
          </w:p>
          <w:p w14:paraId="68D00BE2" w14:textId="4EFAF017" w:rsidR="004537C9" w:rsidRDefault="004537C9" w:rsidP="004537C9">
            <w:pPr>
              <w:rPr>
                <w:rFonts w:cs="Arial"/>
              </w:rPr>
            </w:pPr>
          </w:p>
          <w:p w14:paraId="0BD974C8" w14:textId="3061C8A4" w:rsidR="00E02CE6" w:rsidRDefault="00E02CE6" w:rsidP="004537C9">
            <w:pPr>
              <w:rPr>
                <w:rFonts w:cs="Arial"/>
              </w:rPr>
            </w:pPr>
          </w:p>
          <w:p w14:paraId="0CE787FE" w14:textId="2958C78F" w:rsidR="00E02CE6" w:rsidRDefault="00E02CE6" w:rsidP="004537C9">
            <w:pPr>
              <w:rPr>
                <w:rFonts w:cs="Arial"/>
              </w:rPr>
            </w:pPr>
          </w:p>
          <w:p w14:paraId="321131E3" w14:textId="7EA1D0C4" w:rsidR="00E02CE6" w:rsidRDefault="00E02CE6" w:rsidP="004537C9">
            <w:pPr>
              <w:rPr>
                <w:rFonts w:cs="Arial"/>
              </w:rPr>
            </w:pPr>
          </w:p>
          <w:p w14:paraId="20D2E96A" w14:textId="77777777" w:rsidR="00E02CE6" w:rsidRPr="00355CEE" w:rsidRDefault="00E02CE6" w:rsidP="004537C9">
            <w:pPr>
              <w:rPr>
                <w:rFonts w:cs="Arial"/>
              </w:rPr>
            </w:pPr>
          </w:p>
          <w:p w14:paraId="1064C57B" w14:textId="77777777" w:rsidR="004537C9" w:rsidRPr="00355CEE" w:rsidRDefault="004537C9" w:rsidP="004537C9">
            <w:pPr>
              <w:rPr>
                <w:rFonts w:cs="Arial"/>
              </w:rPr>
            </w:pPr>
          </w:p>
        </w:tc>
      </w:tr>
      <w:tr w:rsidR="004537C9" w:rsidRPr="00355CEE" w14:paraId="19A1A427" w14:textId="77777777" w:rsidTr="00F63794">
        <w:trPr>
          <w:jc w:val="center"/>
        </w:trPr>
        <w:tc>
          <w:tcPr>
            <w:tcW w:w="1555" w:type="pct"/>
          </w:tcPr>
          <w:p w14:paraId="3D676347" w14:textId="77777777" w:rsidR="004537C9" w:rsidRDefault="004537C9" w:rsidP="004537C9">
            <w:pPr>
              <w:rPr>
                <w:rFonts w:cs="Arial"/>
              </w:rPr>
            </w:pPr>
            <w:r w:rsidRPr="00355CEE">
              <w:rPr>
                <w:rFonts w:cs="Arial"/>
              </w:rPr>
              <w:t xml:space="preserve">Identify physical and financial resources you anticipate may </w:t>
            </w:r>
            <w:r w:rsidRPr="00355CEE">
              <w:rPr>
                <w:rFonts w:cs="Arial"/>
              </w:rPr>
              <w:lastRenderedPageBreak/>
              <w:t xml:space="preserve">be needed to implement and sustain the agreement: </w:t>
            </w:r>
          </w:p>
          <w:p w14:paraId="773E33B0" w14:textId="4F83C1D1" w:rsidR="00F63794" w:rsidRPr="00355CEE" w:rsidRDefault="00F63794" w:rsidP="004537C9">
            <w:pPr>
              <w:rPr>
                <w:rFonts w:cs="Arial"/>
              </w:rPr>
            </w:pPr>
          </w:p>
        </w:tc>
        <w:tc>
          <w:tcPr>
            <w:tcW w:w="3445" w:type="pct"/>
            <w:gridSpan w:val="4"/>
          </w:tcPr>
          <w:p w14:paraId="20258A9D" w14:textId="77777777" w:rsidR="00E02CE6" w:rsidRDefault="00E02CE6" w:rsidP="004537C9">
            <w:pPr>
              <w:rPr>
                <w:rFonts w:cs="Arial"/>
              </w:rPr>
            </w:pPr>
          </w:p>
          <w:p w14:paraId="13AA12D9" w14:textId="77777777" w:rsidR="00E02CE6" w:rsidRDefault="00E02CE6" w:rsidP="004537C9">
            <w:pPr>
              <w:rPr>
                <w:rFonts w:cs="Arial"/>
              </w:rPr>
            </w:pPr>
          </w:p>
          <w:p w14:paraId="6C83DC27" w14:textId="1108A4E1" w:rsidR="00E02CE6" w:rsidRPr="00355CEE" w:rsidRDefault="00E02CE6" w:rsidP="004537C9">
            <w:pPr>
              <w:rPr>
                <w:rFonts w:cs="Arial"/>
              </w:rPr>
            </w:pPr>
          </w:p>
        </w:tc>
      </w:tr>
      <w:tr w:rsidR="00DE14EB" w:rsidRPr="00DE14EB" w14:paraId="357B18B8" w14:textId="77777777" w:rsidTr="00DE14EB">
        <w:trPr>
          <w:jc w:val="center"/>
        </w:trPr>
        <w:tc>
          <w:tcPr>
            <w:tcW w:w="5000" w:type="pct"/>
            <w:gridSpan w:val="5"/>
          </w:tcPr>
          <w:p w14:paraId="19643CBF" w14:textId="4600A85E" w:rsidR="00DE14EB" w:rsidRPr="00DE14EB" w:rsidRDefault="00DE14EB" w:rsidP="00DE14EB">
            <w:pPr>
              <w:jc w:val="center"/>
              <w:rPr>
                <w:rFonts w:cs="Arial"/>
                <w:b/>
                <w:bCs/>
                <w:sz w:val="28"/>
                <w:szCs w:val="28"/>
              </w:rPr>
            </w:pPr>
            <w:r w:rsidRPr="00DE14EB">
              <w:rPr>
                <w:rFonts w:cs="Arial"/>
                <w:b/>
                <w:bCs/>
                <w:sz w:val="28"/>
                <w:szCs w:val="28"/>
              </w:rPr>
              <w:lastRenderedPageBreak/>
              <w:t xml:space="preserve">Export Control and Management of Foreign Influence as defined in </w:t>
            </w:r>
            <w:r>
              <w:rPr>
                <w:rFonts w:cs="Arial"/>
                <w:b/>
                <w:bCs/>
                <w:sz w:val="28"/>
                <w:szCs w:val="28"/>
              </w:rPr>
              <w:br/>
            </w:r>
            <w:r w:rsidRPr="00DE14EB">
              <w:rPr>
                <w:rFonts w:cs="Arial"/>
                <w:b/>
                <w:bCs/>
                <w:sz w:val="28"/>
                <w:szCs w:val="28"/>
              </w:rPr>
              <w:t>Florida Statue 288.860</w:t>
            </w:r>
          </w:p>
        </w:tc>
      </w:tr>
      <w:tr w:rsidR="00B032DF" w:rsidRPr="00355CEE" w14:paraId="174E72F4" w14:textId="77777777" w:rsidTr="00F63794">
        <w:trPr>
          <w:jc w:val="center"/>
        </w:trPr>
        <w:tc>
          <w:tcPr>
            <w:tcW w:w="1555" w:type="pct"/>
          </w:tcPr>
          <w:p w14:paraId="41F966A6" w14:textId="770F5844" w:rsidR="00DE14EB" w:rsidRDefault="00B032DF" w:rsidP="004537C9">
            <w:pPr>
              <w:rPr>
                <w:rFonts w:cs="Arial"/>
              </w:rPr>
            </w:pPr>
            <w:r>
              <w:rPr>
                <w:rFonts w:cs="Arial"/>
              </w:rPr>
              <w:t>Is the partner university located in a country that is subject to federal export control laws?</w:t>
            </w:r>
          </w:p>
        </w:tc>
        <w:tc>
          <w:tcPr>
            <w:tcW w:w="3445" w:type="pct"/>
            <w:gridSpan w:val="4"/>
          </w:tcPr>
          <w:p w14:paraId="17E3C021" w14:textId="331E6BEC" w:rsidR="00B032DF" w:rsidRPr="00355CEE" w:rsidRDefault="00DE14EB" w:rsidP="004537C9">
            <w:pPr>
              <w:rPr>
                <w:rFonts w:cs="Arial"/>
              </w:rPr>
            </w:pPr>
            <w:r>
              <w:rPr>
                <w:rFonts w:cs="Arial"/>
              </w:rPr>
              <w:t xml:space="preserve">Please visit: </w:t>
            </w:r>
            <w:hyperlink r:id="rId10" w:history="1">
              <w:r w:rsidR="0081581E" w:rsidRPr="006360AD">
                <w:rPr>
                  <w:rStyle w:val="Hyperlink"/>
                  <w:rFonts w:cs="Arial"/>
                </w:rPr>
                <w:t>https://www.flsenate.gov/Laws/Statutes/2021/0288.860</w:t>
              </w:r>
            </w:hyperlink>
            <w:r w:rsidR="0081581E">
              <w:rPr>
                <w:rFonts w:cs="Arial"/>
              </w:rPr>
              <w:t xml:space="preserve"> </w:t>
            </w:r>
          </w:p>
        </w:tc>
      </w:tr>
      <w:tr w:rsidR="00B032DF" w:rsidRPr="00355CEE" w14:paraId="4D3BA1D0" w14:textId="77777777" w:rsidTr="00F63794">
        <w:trPr>
          <w:jc w:val="center"/>
        </w:trPr>
        <w:tc>
          <w:tcPr>
            <w:tcW w:w="1555" w:type="pct"/>
          </w:tcPr>
          <w:p w14:paraId="67C86A6C" w14:textId="22BA19FF" w:rsidR="00DE14EB" w:rsidRDefault="00B512C4" w:rsidP="004537C9">
            <w:pPr>
              <w:rPr>
                <w:rFonts w:cs="Arial"/>
              </w:rPr>
            </w:pPr>
            <w:r>
              <w:rPr>
                <w:rFonts w:cs="Arial"/>
              </w:rPr>
              <w:t>Is the partner university or entity located in a country that is subject to State of Florida laws regarding foreign influence? The State of Florida defines “countries of concern” to include China, Cuba, Russia, Venezuela, Iran, North Korea and Syria</w:t>
            </w:r>
          </w:p>
        </w:tc>
        <w:tc>
          <w:tcPr>
            <w:tcW w:w="3445" w:type="pct"/>
            <w:gridSpan w:val="4"/>
          </w:tcPr>
          <w:p w14:paraId="690D5248" w14:textId="77777777" w:rsidR="00B032DF" w:rsidRDefault="00E33539" w:rsidP="004537C9">
            <w:pPr>
              <w:rPr>
                <w:rFonts w:cs="Arial"/>
              </w:rPr>
            </w:pPr>
            <w:r>
              <w:rPr>
                <w:rFonts w:cs="Arial"/>
              </w:rPr>
              <w:t>(   ) Yes</w:t>
            </w:r>
          </w:p>
          <w:p w14:paraId="76BBAC84" w14:textId="71E336A5" w:rsidR="00E33539" w:rsidRDefault="00E33539" w:rsidP="004537C9">
            <w:pPr>
              <w:rPr>
                <w:rFonts w:cs="Arial"/>
              </w:rPr>
            </w:pPr>
            <w:r>
              <w:rPr>
                <w:rFonts w:cs="Arial"/>
              </w:rPr>
              <w:t>(   ) No</w:t>
            </w:r>
          </w:p>
          <w:p w14:paraId="34B45632" w14:textId="77777777" w:rsidR="00137DB6" w:rsidRDefault="00137DB6" w:rsidP="004537C9">
            <w:pPr>
              <w:rPr>
                <w:rFonts w:cs="Arial"/>
              </w:rPr>
            </w:pPr>
          </w:p>
          <w:p w14:paraId="0EA78F93" w14:textId="65B21F89" w:rsidR="00E33539" w:rsidRPr="00E33539" w:rsidRDefault="00E33539" w:rsidP="004537C9">
            <w:pPr>
              <w:rPr>
                <w:rFonts w:cs="Arial"/>
              </w:rPr>
            </w:pPr>
            <w:r>
              <w:rPr>
                <w:rFonts w:cs="Arial"/>
                <w:u w:val="single"/>
              </w:rPr>
              <w:t xml:space="preserve">If the answer is Yes. </w:t>
            </w:r>
            <w:r>
              <w:rPr>
                <w:rFonts w:cs="Arial"/>
              </w:rPr>
              <w:t xml:space="preserve"> Please be aware that </w:t>
            </w:r>
            <w:r w:rsidRPr="00AA63E3">
              <w:rPr>
                <w:rFonts w:cs="Arial"/>
              </w:rPr>
              <w:t>Florida Statue 288.860</w:t>
            </w:r>
            <w:r>
              <w:rPr>
                <w:rFonts w:cs="Arial"/>
              </w:rPr>
              <w:t xml:space="preserve"> will require additional vetting of the partnership proposal including review by the USF Foreign Influence Committee. The proposed agreement will be subject to more rigorous reporting and compliance requirements. </w:t>
            </w:r>
          </w:p>
        </w:tc>
      </w:tr>
      <w:tr w:rsidR="00DE14EB" w:rsidRPr="00355CEE" w14:paraId="431F217D" w14:textId="77777777" w:rsidTr="00DE14EB">
        <w:trPr>
          <w:jc w:val="center"/>
        </w:trPr>
        <w:tc>
          <w:tcPr>
            <w:tcW w:w="5000" w:type="pct"/>
            <w:gridSpan w:val="5"/>
          </w:tcPr>
          <w:p w14:paraId="1CEE24A1" w14:textId="77777777" w:rsidR="00DE14EB" w:rsidRDefault="00DE14EB" w:rsidP="004537C9">
            <w:pPr>
              <w:rPr>
                <w:rFonts w:cs="Arial"/>
              </w:rPr>
            </w:pPr>
            <w:r>
              <w:rPr>
                <w:rFonts w:cs="Arial"/>
              </w:rPr>
              <w:t xml:space="preserve">“International Cultural Agreements” may not: (1) constrain the freedom of contract of </w:t>
            </w:r>
            <w:r>
              <w:rPr>
                <w:rFonts w:cs="Arial"/>
                <w:i/>
                <w:iCs/>
              </w:rPr>
              <w:t>such public entity</w:t>
            </w:r>
            <w:r>
              <w:rPr>
                <w:rFonts w:cs="Arial"/>
              </w:rPr>
              <w:t xml:space="preserve">; (2) allows the curriculum or values of a program in the state to be directed or controlled by the foreign country of concern; or (3) promotes an agenda detrimental to the safety or security of the United States or its residents. Prior to the execution of any cultural exchange agreement with a foreign country of concern, the substance of the agreement shall be shared with federal agencies concerned with protecting national security of enforcing trade sanctions, embargoes, or other restrictions under federal law. If such federal agency provides information suggesting that such agreement promotes an agenda detrimental to the safety or security of the United States or its residents, the public entity may not enter into the agreement. </w:t>
            </w:r>
          </w:p>
          <w:p w14:paraId="4D25EDC3" w14:textId="2FA66143" w:rsidR="00301527" w:rsidRPr="00355CEE" w:rsidRDefault="00301527" w:rsidP="004537C9">
            <w:pPr>
              <w:rPr>
                <w:rFonts w:cs="Arial"/>
              </w:rPr>
            </w:pPr>
          </w:p>
        </w:tc>
      </w:tr>
      <w:tr w:rsidR="004537C9" w:rsidRPr="00355CEE" w14:paraId="66C2FA8D" w14:textId="77777777" w:rsidTr="00F63794">
        <w:trPr>
          <w:jc w:val="center"/>
        </w:trPr>
        <w:tc>
          <w:tcPr>
            <w:tcW w:w="1555" w:type="pct"/>
          </w:tcPr>
          <w:p w14:paraId="692339DE" w14:textId="77777777" w:rsidR="004537C9" w:rsidRPr="00355CEE" w:rsidRDefault="004537C9" w:rsidP="004537C9">
            <w:pPr>
              <w:rPr>
                <w:rFonts w:cs="Arial"/>
                <w:b/>
              </w:rPr>
            </w:pPr>
            <w:r w:rsidRPr="00355CEE">
              <w:rPr>
                <w:rFonts w:cs="Arial"/>
                <w:b/>
              </w:rPr>
              <w:t xml:space="preserve">Endorsement by: </w:t>
            </w:r>
          </w:p>
        </w:tc>
        <w:tc>
          <w:tcPr>
            <w:tcW w:w="1234" w:type="pct"/>
          </w:tcPr>
          <w:p w14:paraId="076FE15A" w14:textId="77777777" w:rsidR="004537C9" w:rsidRPr="00355CEE" w:rsidRDefault="004537C9" w:rsidP="004537C9">
            <w:pPr>
              <w:rPr>
                <w:rFonts w:cs="Arial"/>
                <w:b/>
              </w:rPr>
            </w:pPr>
            <w:r w:rsidRPr="00355CEE">
              <w:rPr>
                <w:rFonts w:cs="Arial"/>
                <w:b/>
              </w:rPr>
              <w:t>Name</w:t>
            </w:r>
          </w:p>
        </w:tc>
        <w:tc>
          <w:tcPr>
            <w:tcW w:w="1155" w:type="pct"/>
            <w:gridSpan w:val="2"/>
          </w:tcPr>
          <w:p w14:paraId="6A24FC28" w14:textId="77777777" w:rsidR="004537C9" w:rsidRPr="00355CEE" w:rsidRDefault="004537C9" w:rsidP="004537C9">
            <w:pPr>
              <w:rPr>
                <w:rFonts w:cs="Arial"/>
                <w:b/>
              </w:rPr>
            </w:pPr>
            <w:r w:rsidRPr="00355CEE">
              <w:rPr>
                <w:rFonts w:cs="Arial"/>
                <w:b/>
              </w:rPr>
              <w:t xml:space="preserve">Signature </w:t>
            </w:r>
          </w:p>
        </w:tc>
        <w:tc>
          <w:tcPr>
            <w:tcW w:w="1056" w:type="pct"/>
          </w:tcPr>
          <w:p w14:paraId="27EA68CB" w14:textId="77777777" w:rsidR="004537C9" w:rsidRPr="00355CEE" w:rsidRDefault="004537C9" w:rsidP="004537C9">
            <w:pPr>
              <w:rPr>
                <w:rFonts w:cs="Arial"/>
                <w:b/>
              </w:rPr>
            </w:pPr>
            <w:r w:rsidRPr="00355CEE">
              <w:rPr>
                <w:rFonts w:cs="Arial"/>
                <w:b/>
              </w:rPr>
              <w:t>Date</w:t>
            </w:r>
          </w:p>
        </w:tc>
      </w:tr>
      <w:tr w:rsidR="004537C9" w:rsidRPr="00355CEE" w14:paraId="284094AA" w14:textId="77777777" w:rsidTr="00F63794">
        <w:trPr>
          <w:jc w:val="center"/>
        </w:trPr>
        <w:tc>
          <w:tcPr>
            <w:tcW w:w="1555" w:type="pct"/>
          </w:tcPr>
          <w:p w14:paraId="31BBDB53" w14:textId="77777777" w:rsidR="004537C9" w:rsidRPr="00355CEE" w:rsidRDefault="004537C9" w:rsidP="004537C9">
            <w:pPr>
              <w:rPr>
                <w:rFonts w:cs="Arial"/>
              </w:rPr>
            </w:pPr>
          </w:p>
          <w:p w14:paraId="0ED9BCAC" w14:textId="77777777" w:rsidR="004537C9" w:rsidRPr="00355CEE" w:rsidRDefault="004537C9" w:rsidP="004537C9">
            <w:pPr>
              <w:rPr>
                <w:rFonts w:cs="Arial"/>
              </w:rPr>
            </w:pPr>
            <w:r w:rsidRPr="00355CEE">
              <w:rPr>
                <w:rFonts w:cs="Arial"/>
              </w:rPr>
              <w:t xml:space="preserve">Faculty Initiator </w:t>
            </w:r>
          </w:p>
          <w:p w14:paraId="6112E603" w14:textId="77777777" w:rsidR="004537C9" w:rsidRPr="00355CEE" w:rsidRDefault="004537C9" w:rsidP="004537C9">
            <w:pPr>
              <w:rPr>
                <w:rFonts w:cs="Arial"/>
              </w:rPr>
            </w:pPr>
          </w:p>
        </w:tc>
        <w:tc>
          <w:tcPr>
            <w:tcW w:w="1234" w:type="pct"/>
          </w:tcPr>
          <w:p w14:paraId="2D0EE56C" w14:textId="77777777" w:rsidR="004537C9" w:rsidRPr="00355CEE" w:rsidRDefault="004537C9" w:rsidP="00572D0A">
            <w:pPr>
              <w:jc w:val="center"/>
              <w:rPr>
                <w:rFonts w:cs="Arial"/>
              </w:rPr>
            </w:pPr>
          </w:p>
          <w:p w14:paraId="2F841C07" w14:textId="77777777" w:rsidR="004537C9" w:rsidRPr="00355CEE" w:rsidRDefault="004537C9" w:rsidP="00572D0A">
            <w:pPr>
              <w:jc w:val="center"/>
              <w:rPr>
                <w:rFonts w:cs="Arial"/>
              </w:rPr>
            </w:pPr>
          </w:p>
        </w:tc>
        <w:tc>
          <w:tcPr>
            <w:tcW w:w="1155" w:type="pct"/>
            <w:gridSpan w:val="2"/>
          </w:tcPr>
          <w:p w14:paraId="7A34106E" w14:textId="77777777" w:rsidR="004537C9" w:rsidRPr="00355CEE" w:rsidRDefault="004537C9" w:rsidP="004537C9">
            <w:pPr>
              <w:rPr>
                <w:rFonts w:cs="Arial"/>
              </w:rPr>
            </w:pPr>
          </w:p>
        </w:tc>
        <w:tc>
          <w:tcPr>
            <w:tcW w:w="1056" w:type="pct"/>
          </w:tcPr>
          <w:p w14:paraId="3A674EA3" w14:textId="77777777" w:rsidR="004537C9" w:rsidRPr="00355CEE" w:rsidRDefault="004537C9" w:rsidP="004537C9">
            <w:pPr>
              <w:rPr>
                <w:rFonts w:cs="Arial"/>
              </w:rPr>
            </w:pPr>
          </w:p>
        </w:tc>
      </w:tr>
      <w:tr w:rsidR="004537C9" w:rsidRPr="00355CEE" w14:paraId="00EFAD51" w14:textId="77777777" w:rsidTr="00F63794">
        <w:trPr>
          <w:jc w:val="center"/>
        </w:trPr>
        <w:tc>
          <w:tcPr>
            <w:tcW w:w="1555" w:type="pct"/>
          </w:tcPr>
          <w:p w14:paraId="58AE4C8E" w14:textId="77777777" w:rsidR="004537C9" w:rsidRPr="00355CEE" w:rsidRDefault="004537C9" w:rsidP="004537C9">
            <w:pPr>
              <w:rPr>
                <w:rFonts w:cs="Arial"/>
              </w:rPr>
            </w:pPr>
          </w:p>
          <w:p w14:paraId="5227CAD4" w14:textId="77777777" w:rsidR="004537C9" w:rsidRPr="00355CEE" w:rsidRDefault="004537C9" w:rsidP="004537C9">
            <w:pPr>
              <w:rPr>
                <w:rFonts w:cs="Arial"/>
              </w:rPr>
            </w:pPr>
            <w:r w:rsidRPr="00355CEE">
              <w:rPr>
                <w:rFonts w:cs="Arial"/>
              </w:rPr>
              <w:t>Department Chair</w:t>
            </w:r>
          </w:p>
          <w:p w14:paraId="5094023E" w14:textId="77777777" w:rsidR="004537C9" w:rsidRPr="00355CEE" w:rsidRDefault="004537C9" w:rsidP="004537C9">
            <w:pPr>
              <w:rPr>
                <w:rFonts w:cs="Arial"/>
              </w:rPr>
            </w:pPr>
          </w:p>
        </w:tc>
        <w:tc>
          <w:tcPr>
            <w:tcW w:w="1234" w:type="pct"/>
          </w:tcPr>
          <w:p w14:paraId="5926DF1C" w14:textId="77777777" w:rsidR="004537C9" w:rsidRPr="00355CEE" w:rsidRDefault="004537C9" w:rsidP="00572D0A">
            <w:pPr>
              <w:jc w:val="center"/>
              <w:rPr>
                <w:rFonts w:cs="Arial"/>
              </w:rPr>
            </w:pPr>
          </w:p>
          <w:p w14:paraId="434A262A" w14:textId="77777777" w:rsidR="004537C9" w:rsidRPr="00355CEE" w:rsidRDefault="004537C9" w:rsidP="00572D0A">
            <w:pPr>
              <w:jc w:val="center"/>
              <w:rPr>
                <w:rFonts w:cs="Arial"/>
              </w:rPr>
            </w:pPr>
          </w:p>
        </w:tc>
        <w:tc>
          <w:tcPr>
            <w:tcW w:w="1155" w:type="pct"/>
            <w:gridSpan w:val="2"/>
          </w:tcPr>
          <w:p w14:paraId="0EA6EFCE" w14:textId="77777777" w:rsidR="004537C9" w:rsidRPr="00355CEE" w:rsidRDefault="004537C9" w:rsidP="004537C9">
            <w:pPr>
              <w:rPr>
                <w:rFonts w:cs="Arial"/>
              </w:rPr>
            </w:pPr>
          </w:p>
        </w:tc>
        <w:tc>
          <w:tcPr>
            <w:tcW w:w="1056" w:type="pct"/>
          </w:tcPr>
          <w:p w14:paraId="354A5D72" w14:textId="77777777" w:rsidR="004537C9" w:rsidRPr="00355CEE" w:rsidRDefault="004537C9" w:rsidP="004537C9">
            <w:pPr>
              <w:rPr>
                <w:rFonts w:cs="Arial"/>
              </w:rPr>
            </w:pPr>
          </w:p>
        </w:tc>
      </w:tr>
      <w:tr w:rsidR="004537C9" w:rsidRPr="00355CEE" w14:paraId="5163933F" w14:textId="77777777" w:rsidTr="00F63794">
        <w:trPr>
          <w:jc w:val="center"/>
        </w:trPr>
        <w:tc>
          <w:tcPr>
            <w:tcW w:w="1555" w:type="pct"/>
          </w:tcPr>
          <w:p w14:paraId="427707A2" w14:textId="77777777" w:rsidR="00E02CE6" w:rsidRPr="00355CEE" w:rsidRDefault="00E02CE6" w:rsidP="00E02CE6">
            <w:pPr>
              <w:rPr>
                <w:rFonts w:cs="Arial"/>
                <w:i/>
              </w:rPr>
            </w:pPr>
            <w:r w:rsidRPr="00355CEE">
              <w:rPr>
                <w:rFonts w:cs="Arial"/>
                <w:i/>
              </w:rPr>
              <w:t>Export Control:</w:t>
            </w:r>
          </w:p>
          <w:p w14:paraId="05D8BA2C" w14:textId="42587681" w:rsidR="004537C9" w:rsidRPr="00355CEE" w:rsidRDefault="00E02CE6" w:rsidP="006300F0">
            <w:pPr>
              <w:rPr>
                <w:rFonts w:cs="Arial"/>
              </w:rPr>
            </w:pPr>
            <w:r w:rsidRPr="00355CEE">
              <w:rPr>
                <w:rFonts w:cs="Arial"/>
              </w:rPr>
              <w:t>Visual Compliance System (RPS) Complete &amp; Clear</w:t>
            </w:r>
          </w:p>
        </w:tc>
        <w:tc>
          <w:tcPr>
            <w:tcW w:w="1234" w:type="pct"/>
          </w:tcPr>
          <w:p w14:paraId="03931354" w14:textId="77777777" w:rsidR="004537C9" w:rsidRDefault="004537C9" w:rsidP="00E94B5C">
            <w:pPr>
              <w:rPr>
                <w:rFonts w:cs="Arial"/>
              </w:rPr>
            </w:pPr>
          </w:p>
          <w:p w14:paraId="2ADBEAC4" w14:textId="42F416AB" w:rsidR="002449C6" w:rsidRPr="00355CEE" w:rsidRDefault="00C41AA4" w:rsidP="0009225C">
            <w:pPr>
              <w:jc w:val="center"/>
              <w:rPr>
                <w:rFonts w:cs="Arial"/>
              </w:rPr>
            </w:pPr>
            <w:r>
              <w:rPr>
                <w:rFonts w:cs="Arial"/>
              </w:rPr>
              <w:t>Jesse Casanova, MS</w:t>
            </w:r>
          </w:p>
        </w:tc>
        <w:tc>
          <w:tcPr>
            <w:tcW w:w="1155" w:type="pct"/>
            <w:gridSpan w:val="2"/>
          </w:tcPr>
          <w:p w14:paraId="51CA1D12" w14:textId="77777777" w:rsidR="004537C9" w:rsidRPr="00355CEE" w:rsidRDefault="004537C9" w:rsidP="00E02CE6">
            <w:pPr>
              <w:rPr>
                <w:rFonts w:cs="Arial"/>
              </w:rPr>
            </w:pPr>
          </w:p>
        </w:tc>
        <w:tc>
          <w:tcPr>
            <w:tcW w:w="1056" w:type="pct"/>
          </w:tcPr>
          <w:p w14:paraId="51CA1A66" w14:textId="77777777" w:rsidR="004537C9" w:rsidRPr="00355CEE" w:rsidRDefault="004537C9" w:rsidP="004537C9">
            <w:pPr>
              <w:rPr>
                <w:rFonts w:cs="Arial"/>
              </w:rPr>
            </w:pPr>
          </w:p>
        </w:tc>
      </w:tr>
      <w:tr w:rsidR="00C76B10" w:rsidRPr="00355CEE" w14:paraId="6607A2F5" w14:textId="77777777" w:rsidTr="00F63794">
        <w:trPr>
          <w:jc w:val="center"/>
        </w:trPr>
        <w:tc>
          <w:tcPr>
            <w:tcW w:w="1555" w:type="pct"/>
          </w:tcPr>
          <w:p w14:paraId="7414A9B5" w14:textId="2F221156" w:rsidR="00C76B10" w:rsidRPr="00355CEE" w:rsidRDefault="00E02CE6" w:rsidP="00C76B10">
            <w:r w:rsidRPr="00355CEE">
              <w:rPr>
                <w:rFonts w:cs="Arial"/>
              </w:rPr>
              <w:t xml:space="preserve">Assoc/Asst Dean International </w:t>
            </w:r>
            <w:r>
              <w:rPr>
                <w:rFonts w:cs="Arial"/>
              </w:rPr>
              <w:t xml:space="preserve">/ International Committee Chair </w:t>
            </w:r>
            <w:r w:rsidR="00572D0A">
              <w:rPr>
                <w:rFonts w:cs="Arial"/>
              </w:rPr>
              <w:t>[</w:t>
            </w:r>
            <w:r w:rsidR="003256EF">
              <w:rPr>
                <w:rFonts w:cs="Arial"/>
              </w:rPr>
              <w:t xml:space="preserve">    </w:t>
            </w:r>
            <w:r w:rsidR="00F63794">
              <w:rPr>
                <w:rFonts w:cs="Arial"/>
              </w:rPr>
              <w:t xml:space="preserve"> </w:t>
            </w:r>
            <w:r w:rsidRPr="00355CEE">
              <w:rPr>
                <w:rFonts w:cs="Arial"/>
              </w:rPr>
              <w:t>]</w:t>
            </w:r>
          </w:p>
        </w:tc>
        <w:tc>
          <w:tcPr>
            <w:tcW w:w="1234" w:type="pct"/>
          </w:tcPr>
          <w:p w14:paraId="3694BDB6" w14:textId="0A987BEE" w:rsidR="00C76B10" w:rsidRDefault="00C76B10" w:rsidP="00572D0A">
            <w:pPr>
              <w:jc w:val="center"/>
              <w:rPr>
                <w:rFonts w:cs="Arial"/>
              </w:rPr>
            </w:pPr>
          </w:p>
          <w:p w14:paraId="57BF6C14" w14:textId="63387091" w:rsidR="00C76B10" w:rsidRPr="00355CEE" w:rsidRDefault="00C76B10" w:rsidP="00776683">
            <w:pPr>
              <w:jc w:val="center"/>
              <w:rPr>
                <w:rFonts w:cs="Arial"/>
              </w:rPr>
            </w:pPr>
          </w:p>
        </w:tc>
        <w:tc>
          <w:tcPr>
            <w:tcW w:w="1155" w:type="pct"/>
            <w:gridSpan w:val="2"/>
          </w:tcPr>
          <w:p w14:paraId="65A227AF" w14:textId="77777777" w:rsidR="00C76B10" w:rsidRPr="00355CEE" w:rsidRDefault="00C76B10" w:rsidP="00C76B10">
            <w:pPr>
              <w:rPr>
                <w:rFonts w:cs="Arial"/>
              </w:rPr>
            </w:pPr>
          </w:p>
        </w:tc>
        <w:tc>
          <w:tcPr>
            <w:tcW w:w="1056" w:type="pct"/>
          </w:tcPr>
          <w:p w14:paraId="18D95E69" w14:textId="77777777" w:rsidR="00C76B10" w:rsidRPr="00355CEE" w:rsidRDefault="00C76B10" w:rsidP="00C76B10">
            <w:pPr>
              <w:rPr>
                <w:rFonts w:cs="Arial"/>
              </w:rPr>
            </w:pPr>
          </w:p>
        </w:tc>
      </w:tr>
      <w:tr w:rsidR="00C76B10" w:rsidRPr="00355CEE" w14:paraId="32156606" w14:textId="77777777" w:rsidTr="00F63794">
        <w:trPr>
          <w:jc w:val="center"/>
        </w:trPr>
        <w:tc>
          <w:tcPr>
            <w:tcW w:w="1555" w:type="pct"/>
          </w:tcPr>
          <w:p w14:paraId="2FDC635A" w14:textId="32220A12" w:rsidR="00C76B10" w:rsidRPr="00355CEE" w:rsidRDefault="00C76B10" w:rsidP="00F6379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240" w:after="240"/>
              <w:rPr>
                <w:iCs/>
                <w:color w:val="000000"/>
                <w:sz w:val="24"/>
                <w:szCs w:val="24"/>
              </w:rPr>
            </w:pPr>
            <w:r>
              <w:rPr>
                <w:iCs/>
                <w:color w:val="000000"/>
                <w:sz w:val="24"/>
                <w:szCs w:val="24"/>
              </w:rPr>
              <w:t>Dean of College</w:t>
            </w:r>
          </w:p>
        </w:tc>
        <w:tc>
          <w:tcPr>
            <w:tcW w:w="1234" w:type="pct"/>
          </w:tcPr>
          <w:p w14:paraId="34DC413F" w14:textId="57EB45B3" w:rsidR="00572D0A" w:rsidRPr="00355CEE" w:rsidRDefault="00572D0A" w:rsidP="00F63794">
            <w:pPr>
              <w:spacing w:before="240" w:after="240"/>
              <w:rPr>
                <w:rFonts w:cs="Arial"/>
              </w:rPr>
            </w:pPr>
          </w:p>
        </w:tc>
        <w:tc>
          <w:tcPr>
            <w:tcW w:w="1155" w:type="pct"/>
            <w:gridSpan w:val="2"/>
          </w:tcPr>
          <w:p w14:paraId="00BFE7A8" w14:textId="77777777" w:rsidR="00C76B10" w:rsidRPr="00355CEE" w:rsidRDefault="00C76B10" w:rsidP="00F63794">
            <w:pPr>
              <w:spacing w:before="240" w:after="240"/>
              <w:rPr>
                <w:rFonts w:cs="Arial"/>
              </w:rPr>
            </w:pPr>
          </w:p>
        </w:tc>
        <w:tc>
          <w:tcPr>
            <w:tcW w:w="1056" w:type="pct"/>
          </w:tcPr>
          <w:p w14:paraId="5D26BC5F" w14:textId="77777777" w:rsidR="00C76B10" w:rsidRPr="00355CEE" w:rsidRDefault="00C76B10" w:rsidP="00F63794">
            <w:pPr>
              <w:spacing w:before="240" w:after="240"/>
              <w:rPr>
                <w:rFonts w:cs="Arial"/>
              </w:rPr>
            </w:pPr>
          </w:p>
        </w:tc>
      </w:tr>
      <w:tr w:rsidR="00C76B10" w:rsidRPr="00355CEE" w14:paraId="0DBA6CA2" w14:textId="77777777" w:rsidTr="00F63794">
        <w:trPr>
          <w:jc w:val="center"/>
        </w:trPr>
        <w:tc>
          <w:tcPr>
            <w:tcW w:w="1555" w:type="pct"/>
          </w:tcPr>
          <w:p w14:paraId="525423CC" w14:textId="55E8C5B2" w:rsidR="00C76B10" w:rsidRPr="00F63794" w:rsidRDefault="00C76B10" w:rsidP="00F6379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120" w:after="120"/>
              <w:rPr>
                <w:iCs/>
                <w:color w:val="000000"/>
                <w:sz w:val="24"/>
                <w:szCs w:val="24"/>
              </w:rPr>
            </w:pPr>
            <w:r w:rsidRPr="00355CEE">
              <w:rPr>
                <w:iCs/>
                <w:color w:val="000000"/>
                <w:sz w:val="24"/>
                <w:szCs w:val="24"/>
              </w:rPr>
              <w:t>AVP International, USF Health</w:t>
            </w:r>
          </w:p>
        </w:tc>
        <w:tc>
          <w:tcPr>
            <w:tcW w:w="1234" w:type="pct"/>
          </w:tcPr>
          <w:p w14:paraId="00EE2E57" w14:textId="77777777" w:rsidR="00C76B10" w:rsidRPr="00355CEE" w:rsidRDefault="00C76B10" w:rsidP="00F63794">
            <w:pPr>
              <w:spacing w:before="240" w:after="120"/>
              <w:rPr>
                <w:rFonts w:cs="Arial"/>
              </w:rPr>
            </w:pPr>
            <w:r w:rsidRPr="00355CEE">
              <w:rPr>
                <w:rFonts w:cs="Arial"/>
              </w:rPr>
              <w:t>Lynette Menezes, PhD</w:t>
            </w:r>
          </w:p>
        </w:tc>
        <w:tc>
          <w:tcPr>
            <w:tcW w:w="1155" w:type="pct"/>
            <w:gridSpan w:val="2"/>
          </w:tcPr>
          <w:p w14:paraId="4C74824B" w14:textId="77777777" w:rsidR="00C76B10" w:rsidRPr="00355CEE" w:rsidRDefault="00C76B10" w:rsidP="00C76B10">
            <w:pPr>
              <w:rPr>
                <w:rFonts w:cs="Arial"/>
              </w:rPr>
            </w:pPr>
          </w:p>
        </w:tc>
        <w:tc>
          <w:tcPr>
            <w:tcW w:w="1056" w:type="pct"/>
          </w:tcPr>
          <w:p w14:paraId="2CB7440D" w14:textId="77777777" w:rsidR="00C76B10" w:rsidRPr="00355CEE" w:rsidRDefault="00C76B10" w:rsidP="00C76B10">
            <w:pPr>
              <w:rPr>
                <w:rFonts w:cs="Arial"/>
              </w:rPr>
            </w:pPr>
          </w:p>
        </w:tc>
      </w:tr>
    </w:tbl>
    <w:p w14:paraId="43E64863" w14:textId="77777777" w:rsidR="008059EB" w:rsidRPr="00355CEE" w:rsidRDefault="008059EB" w:rsidP="00B03FB4"/>
    <w:sectPr w:rsidR="008059EB" w:rsidRPr="00355CEE" w:rsidSect="00E02CE6">
      <w:footerReference w:type="default" r:id="rId11"/>
      <w:headerReference w:type="first" r:id="rId12"/>
      <w:pgSz w:w="12240" w:h="15840"/>
      <w:pgMar w:top="99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F17EBE" w14:textId="77777777" w:rsidR="00EF44A3" w:rsidRDefault="00EF44A3" w:rsidP="00AC259A">
      <w:pPr>
        <w:spacing w:after="0" w:line="240" w:lineRule="auto"/>
      </w:pPr>
      <w:r>
        <w:separator/>
      </w:r>
    </w:p>
  </w:endnote>
  <w:endnote w:type="continuationSeparator" w:id="0">
    <w:p w14:paraId="64E9AF4F" w14:textId="77777777" w:rsidR="00EF44A3" w:rsidRDefault="00EF44A3" w:rsidP="00AC25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93843250"/>
      <w:docPartObj>
        <w:docPartGallery w:val="Page Numbers (Bottom of Page)"/>
        <w:docPartUnique/>
      </w:docPartObj>
    </w:sdtPr>
    <w:sdtContent>
      <w:sdt>
        <w:sdtPr>
          <w:id w:val="-1769616900"/>
          <w:docPartObj>
            <w:docPartGallery w:val="Page Numbers (Top of Page)"/>
            <w:docPartUnique/>
          </w:docPartObj>
        </w:sdtPr>
        <w:sdtContent>
          <w:p w14:paraId="733FC8D5" w14:textId="7454131C" w:rsidR="00451B70" w:rsidRDefault="00451B70">
            <w:pPr>
              <w:pStyle w:val="Footer"/>
              <w:jc w:val="right"/>
            </w:pPr>
            <w:r w:rsidRPr="00451B70">
              <w:rPr>
                <w:sz w:val="16"/>
              </w:rPr>
              <w:t xml:space="preserve">Page </w:t>
            </w:r>
            <w:r w:rsidRPr="00451B70">
              <w:rPr>
                <w:b/>
                <w:bCs/>
                <w:sz w:val="18"/>
                <w:szCs w:val="24"/>
              </w:rPr>
              <w:fldChar w:fldCharType="begin"/>
            </w:r>
            <w:r w:rsidRPr="00451B70">
              <w:rPr>
                <w:b/>
                <w:bCs/>
                <w:sz w:val="16"/>
              </w:rPr>
              <w:instrText xml:space="preserve"> PAGE </w:instrText>
            </w:r>
            <w:r w:rsidRPr="00451B70">
              <w:rPr>
                <w:b/>
                <w:bCs/>
                <w:sz w:val="18"/>
                <w:szCs w:val="24"/>
              </w:rPr>
              <w:fldChar w:fldCharType="separate"/>
            </w:r>
            <w:r w:rsidR="00C41AA4">
              <w:rPr>
                <w:b/>
                <w:bCs/>
                <w:noProof/>
                <w:sz w:val="16"/>
              </w:rPr>
              <w:t>3</w:t>
            </w:r>
            <w:r w:rsidRPr="00451B70">
              <w:rPr>
                <w:b/>
                <w:bCs/>
                <w:sz w:val="18"/>
                <w:szCs w:val="24"/>
              </w:rPr>
              <w:fldChar w:fldCharType="end"/>
            </w:r>
            <w:r w:rsidRPr="00451B70">
              <w:rPr>
                <w:sz w:val="16"/>
              </w:rPr>
              <w:t xml:space="preserve"> of </w:t>
            </w:r>
            <w:r w:rsidRPr="00451B70">
              <w:rPr>
                <w:b/>
                <w:bCs/>
                <w:sz w:val="18"/>
                <w:szCs w:val="24"/>
              </w:rPr>
              <w:fldChar w:fldCharType="begin"/>
            </w:r>
            <w:r w:rsidRPr="00451B70">
              <w:rPr>
                <w:b/>
                <w:bCs/>
                <w:sz w:val="16"/>
              </w:rPr>
              <w:instrText xml:space="preserve"> NUMPAGES  </w:instrText>
            </w:r>
            <w:r w:rsidRPr="00451B70">
              <w:rPr>
                <w:b/>
                <w:bCs/>
                <w:sz w:val="18"/>
                <w:szCs w:val="24"/>
              </w:rPr>
              <w:fldChar w:fldCharType="separate"/>
            </w:r>
            <w:r w:rsidR="00C41AA4">
              <w:rPr>
                <w:b/>
                <w:bCs/>
                <w:noProof/>
                <w:sz w:val="16"/>
              </w:rPr>
              <w:t>3</w:t>
            </w:r>
            <w:r w:rsidRPr="00451B70">
              <w:rPr>
                <w:b/>
                <w:bCs/>
                <w:sz w:val="18"/>
                <w:szCs w:val="24"/>
              </w:rPr>
              <w:fldChar w:fldCharType="end"/>
            </w:r>
          </w:p>
        </w:sdtContent>
      </w:sdt>
    </w:sdtContent>
  </w:sdt>
  <w:p w14:paraId="3DA1F134" w14:textId="0D411A50" w:rsidR="00D642B8" w:rsidRPr="00451B70" w:rsidRDefault="00451B70">
    <w:pPr>
      <w:pStyle w:val="Footer"/>
      <w:rPr>
        <w:i/>
        <w:sz w:val="16"/>
      </w:rPr>
    </w:pPr>
    <w:r w:rsidRPr="00451B70">
      <w:rPr>
        <w:i/>
        <w:sz w:val="16"/>
      </w:rPr>
      <w:t xml:space="preserve">USF Health International, </w:t>
    </w:r>
    <w:r w:rsidR="00E31308">
      <w:rPr>
        <w:i/>
        <w:sz w:val="16"/>
      </w:rPr>
      <w:t>January</w:t>
    </w:r>
    <w:r w:rsidR="00572D0A">
      <w:rPr>
        <w:i/>
        <w:sz w:val="16"/>
      </w:rPr>
      <w:t xml:space="preserve"> 202</w:t>
    </w:r>
    <w:r w:rsidR="00E31308">
      <w:rPr>
        <w:i/>
        <w:sz w:val="16"/>
      </w:rPr>
      <w:t>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A5B4BD" w14:textId="77777777" w:rsidR="00EF44A3" w:rsidRDefault="00EF44A3" w:rsidP="00AC259A">
      <w:pPr>
        <w:spacing w:after="0" w:line="240" w:lineRule="auto"/>
      </w:pPr>
      <w:r>
        <w:separator/>
      </w:r>
    </w:p>
  </w:footnote>
  <w:footnote w:type="continuationSeparator" w:id="0">
    <w:p w14:paraId="636A1B59" w14:textId="77777777" w:rsidR="00EF44A3" w:rsidRDefault="00EF44A3" w:rsidP="00AC259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D2E2AE" w14:textId="4B2D84A3" w:rsidR="00E02CE6" w:rsidRDefault="00E02CE6" w:rsidP="00E02CE6">
    <w:pPr>
      <w:pStyle w:val="Header"/>
      <w:jc w:val="center"/>
    </w:pPr>
    <w:r>
      <w:rPr>
        <w:noProof/>
      </w:rPr>
      <w:drawing>
        <wp:inline distT="0" distB="0" distL="0" distR="0" wp14:anchorId="2C464D90" wp14:editId="3ECA1F2B">
          <wp:extent cx="2387267" cy="469900"/>
          <wp:effectExtent l="0" t="0" r="0" b="6350"/>
          <wp:docPr id="1" name="Picture 1"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sf-health-lightbg-2c-rgb-h.png"/>
                  <pic:cNvPicPr/>
                </pic:nvPicPr>
                <pic:blipFill>
                  <a:blip r:embed="rId1"/>
                  <a:stretch>
                    <a:fillRect/>
                  </a:stretch>
                </pic:blipFill>
                <pic:spPr>
                  <a:xfrm>
                    <a:off x="0" y="0"/>
                    <a:ext cx="2465876" cy="485373"/>
                  </a:xfrm>
                  <a:prstGeom prst="rect">
                    <a:avLst/>
                  </a:prstGeom>
                </pic:spPr>
              </pic:pic>
            </a:graphicData>
          </a:graphic>
        </wp:inline>
      </w:drawing>
    </w:r>
  </w:p>
  <w:p w14:paraId="63030AF8" w14:textId="77777777" w:rsidR="00F63794" w:rsidRDefault="00F63794" w:rsidP="00E02CE6">
    <w:pPr>
      <w:pStyle w:val="Header"/>
      <w:jc w:val="cent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2M7A0NzMyNbIwMDNX0lEKTi0uzszPAykwqQUAd/VPHiwAAAA="/>
  </w:docVars>
  <w:rsids>
    <w:rsidRoot w:val="007D08D4"/>
    <w:rsid w:val="00002619"/>
    <w:rsid w:val="00036FBF"/>
    <w:rsid w:val="00073A95"/>
    <w:rsid w:val="00075CC4"/>
    <w:rsid w:val="0009225C"/>
    <w:rsid w:val="000F1AC6"/>
    <w:rsid w:val="00102F22"/>
    <w:rsid w:val="00131FC0"/>
    <w:rsid w:val="00137DB6"/>
    <w:rsid w:val="0017205D"/>
    <w:rsid w:val="00177660"/>
    <w:rsid w:val="00190D70"/>
    <w:rsid w:val="001A1C95"/>
    <w:rsid w:val="001C443B"/>
    <w:rsid w:val="001C70BE"/>
    <w:rsid w:val="001F14C7"/>
    <w:rsid w:val="00200912"/>
    <w:rsid w:val="002449C6"/>
    <w:rsid w:val="00245976"/>
    <w:rsid w:val="00264C3B"/>
    <w:rsid w:val="00280962"/>
    <w:rsid w:val="00295E80"/>
    <w:rsid w:val="002B4627"/>
    <w:rsid w:val="002C47D8"/>
    <w:rsid w:val="002D60E9"/>
    <w:rsid w:val="00301527"/>
    <w:rsid w:val="003256EF"/>
    <w:rsid w:val="00331DF7"/>
    <w:rsid w:val="0034408F"/>
    <w:rsid w:val="00355CEE"/>
    <w:rsid w:val="003A395F"/>
    <w:rsid w:val="003A45B2"/>
    <w:rsid w:val="003B5DA9"/>
    <w:rsid w:val="003D4CC3"/>
    <w:rsid w:val="003F11AB"/>
    <w:rsid w:val="003F18D0"/>
    <w:rsid w:val="003F53D3"/>
    <w:rsid w:val="003F5AD4"/>
    <w:rsid w:val="003F7483"/>
    <w:rsid w:val="00434257"/>
    <w:rsid w:val="00451B70"/>
    <w:rsid w:val="004537C9"/>
    <w:rsid w:val="00484EA7"/>
    <w:rsid w:val="004A19C7"/>
    <w:rsid w:val="004B5865"/>
    <w:rsid w:val="004C599F"/>
    <w:rsid w:val="004D6B9B"/>
    <w:rsid w:val="00500EF6"/>
    <w:rsid w:val="00506C7B"/>
    <w:rsid w:val="005342A7"/>
    <w:rsid w:val="00560DB6"/>
    <w:rsid w:val="005623CD"/>
    <w:rsid w:val="00572D0A"/>
    <w:rsid w:val="00587F14"/>
    <w:rsid w:val="00591478"/>
    <w:rsid w:val="00596E8E"/>
    <w:rsid w:val="005A2375"/>
    <w:rsid w:val="005C1A1F"/>
    <w:rsid w:val="005E49E8"/>
    <w:rsid w:val="005E6CB5"/>
    <w:rsid w:val="005F25FE"/>
    <w:rsid w:val="005F2B07"/>
    <w:rsid w:val="00601992"/>
    <w:rsid w:val="006104EF"/>
    <w:rsid w:val="006300F0"/>
    <w:rsid w:val="006523DF"/>
    <w:rsid w:val="00672535"/>
    <w:rsid w:val="00681B72"/>
    <w:rsid w:val="006C019B"/>
    <w:rsid w:val="006C5D1B"/>
    <w:rsid w:val="006E19F9"/>
    <w:rsid w:val="00713CB9"/>
    <w:rsid w:val="0076097A"/>
    <w:rsid w:val="00764094"/>
    <w:rsid w:val="00776683"/>
    <w:rsid w:val="00786589"/>
    <w:rsid w:val="007938A5"/>
    <w:rsid w:val="00795376"/>
    <w:rsid w:val="007B4187"/>
    <w:rsid w:val="007B7089"/>
    <w:rsid w:val="007B724F"/>
    <w:rsid w:val="007D08D4"/>
    <w:rsid w:val="007E0BD2"/>
    <w:rsid w:val="007E20DF"/>
    <w:rsid w:val="008059EB"/>
    <w:rsid w:val="0081581E"/>
    <w:rsid w:val="00823E4E"/>
    <w:rsid w:val="00825443"/>
    <w:rsid w:val="00825A43"/>
    <w:rsid w:val="0082697C"/>
    <w:rsid w:val="00861DBF"/>
    <w:rsid w:val="008A58AE"/>
    <w:rsid w:val="008A6ED4"/>
    <w:rsid w:val="008E1538"/>
    <w:rsid w:val="008F32B7"/>
    <w:rsid w:val="00910CE4"/>
    <w:rsid w:val="00921FEC"/>
    <w:rsid w:val="00932A26"/>
    <w:rsid w:val="0094072F"/>
    <w:rsid w:val="009412B2"/>
    <w:rsid w:val="0095321A"/>
    <w:rsid w:val="00957615"/>
    <w:rsid w:val="009678C4"/>
    <w:rsid w:val="00974D97"/>
    <w:rsid w:val="00990E8F"/>
    <w:rsid w:val="00993D35"/>
    <w:rsid w:val="009E17D1"/>
    <w:rsid w:val="009E4346"/>
    <w:rsid w:val="009F10AE"/>
    <w:rsid w:val="00A33871"/>
    <w:rsid w:val="00A63EDF"/>
    <w:rsid w:val="00A76879"/>
    <w:rsid w:val="00A84783"/>
    <w:rsid w:val="00AA63E3"/>
    <w:rsid w:val="00AC259A"/>
    <w:rsid w:val="00AD4FE0"/>
    <w:rsid w:val="00AE0F25"/>
    <w:rsid w:val="00AE4E01"/>
    <w:rsid w:val="00B032DF"/>
    <w:rsid w:val="00B03CBF"/>
    <w:rsid w:val="00B03FB4"/>
    <w:rsid w:val="00B12BEE"/>
    <w:rsid w:val="00B512C4"/>
    <w:rsid w:val="00B56619"/>
    <w:rsid w:val="00B67B15"/>
    <w:rsid w:val="00B70382"/>
    <w:rsid w:val="00B742CD"/>
    <w:rsid w:val="00B77832"/>
    <w:rsid w:val="00B83F6A"/>
    <w:rsid w:val="00BA2F06"/>
    <w:rsid w:val="00C15387"/>
    <w:rsid w:val="00C41AA4"/>
    <w:rsid w:val="00C76B10"/>
    <w:rsid w:val="00CA4C65"/>
    <w:rsid w:val="00CA6D2D"/>
    <w:rsid w:val="00CB108E"/>
    <w:rsid w:val="00CE696D"/>
    <w:rsid w:val="00CF7737"/>
    <w:rsid w:val="00D642B8"/>
    <w:rsid w:val="00D64CAF"/>
    <w:rsid w:val="00D67C7C"/>
    <w:rsid w:val="00D708A5"/>
    <w:rsid w:val="00D82D6A"/>
    <w:rsid w:val="00D96930"/>
    <w:rsid w:val="00DD361A"/>
    <w:rsid w:val="00DE14EB"/>
    <w:rsid w:val="00E02CE6"/>
    <w:rsid w:val="00E02CF1"/>
    <w:rsid w:val="00E27697"/>
    <w:rsid w:val="00E31308"/>
    <w:rsid w:val="00E33539"/>
    <w:rsid w:val="00E434B6"/>
    <w:rsid w:val="00E93F82"/>
    <w:rsid w:val="00E94B5C"/>
    <w:rsid w:val="00EA516B"/>
    <w:rsid w:val="00ED15E5"/>
    <w:rsid w:val="00EE4C59"/>
    <w:rsid w:val="00EF44A3"/>
    <w:rsid w:val="00F05698"/>
    <w:rsid w:val="00F3357C"/>
    <w:rsid w:val="00F62561"/>
    <w:rsid w:val="00F63794"/>
    <w:rsid w:val="00F66124"/>
    <w:rsid w:val="00FA7746"/>
    <w:rsid w:val="00FA7F60"/>
    <w:rsid w:val="00FC3A21"/>
    <w:rsid w:val="00FF45DB"/>
    <w:rsid w:val="00FF793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6AAA8BD"/>
  <w15:docId w15:val="{53E2E394-5ECE-47FC-8F07-3457D6C654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uiPriority w:val="99"/>
    <w:semiHidden/>
    <w:unhideWhenUsed/>
    <w:rsid w:val="00B742CD"/>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table" w:styleId="TableGrid">
    <w:name w:val="Table Grid"/>
    <w:basedOn w:val="TableNormal"/>
    <w:uiPriority w:val="59"/>
    <w:rsid w:val="007D08D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2B462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B4627"/>
    <w:rPr>
      <w:rFonts w:ascii="Tahoma" w:hAnsi="Tahoma" w:cs="Tahoma"/>
      <w:sz w:val="16"/>
      <w:szCs w:val="16"/>
    </w:rPr>
  </w:style>
  <w:style w:type="paragraph" w:styleId="FootnoteText">
    <w:name w:val="footnote text"/>
    <w:basedOn w:val="Normal"/>
    <w:link w:val="FootnoteTextChar"/>
    <w:uiPriority w:val="99"/>
    <w:semiHidden/>
    <w:unhideWhenUsed/>
    <w:rsid w:val="00AC259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C259A"/>
    <w:rPr>
      <w:sz w:val="20"/>
      <w:szCs w:val="20"/>
    </w:rPr>
  </w:style>
  <w:style w:type="character" w:styleId="FootnoteReference">
    <w:name w:val="footnote reference"/>
    <w:basedOn w:val="DefaultParagraphFont"/>
    <w:uiPriority w:val="99"/>
    <w:semiHidden/>
    <w:unhideWhenUsed/>
    <w:rsid w:val="00AC259A"/>
    <w:rPr>
      <w:vertAlign w:val="superscript"/>
    </w:rPr>
  </w:style>
  <w:style w:type="paragraph" w:styleId="NoSpacing">
    <w:name w:val="No Spacing"/>
    <w:uiPriority w:val="1"/>
    <w:qFormat/>
    <w:rsid w:val="00B77832"/>
    <w:pPr>
      <w:spacing w:after="0" w:line="240" w:lineRule="auto"/>
    </w:pPr>
  </w:style>
  <w:style w:type="paragraph" w:styleId="Header">
    <w:name w:val="header"/>
    <w:basedOn w:val="Normal"/>
    <w:link w:val="HeaderChar"/>
    <w:uiPriority w:val="99"/>
    <w:unhideWhenUsed/>
    <w:rsid w:val="00B03C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B03CBF"/>
  </w:style>
  <w:style w:type="paragraph" w:styleId="Footer">
    <w:name w:val="footer"/>
    <w:basedOn w:val="Normal"/>
    <w:link w:val="FooterChar"/>
    <w:uiPriority w:val="99"/>
    <w:unhideWhenUsed/>
    <w:rsid w:val="00B03C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B03CBF"/>
  </w:style>
  <w:style w:type="paragraph" w:styleId="Title">
    <w:name w:val="Title"/>
    <w:basedOn w:val="Normal"/>
    <w:link w:val="TitleChar"/>
    <w:qFormat/>
    <w:rsid w:val="005623CD"/>
    <w:pPr>
      <w:spacing w:after="0" w:line="240" w:lineRule="auto"/>
      <w:jc w:val="center"/>
    </w:pPr>
    <w:rPr>
      <w:rFonts w:ascii="Times New Roman" w:eastAsia="Times New Roman" w:hAnsi="Times New Roman" w:cs="Times New Roman"/>
      <w:b/>
      <w:bCs/>
      <w:sz w:val="28"/>
      <w:szCs w:val="24"/>
    </w:rPr>
  </w:style>
  <w:style w:type="character" w:customStyle="1" w:styleId="TitleChar">
    <w:name w:val="Title Char"/>
    <w:basedOn w:val="DefaultParagraphFont"/>
    <w:link w:val="Title"/>
    <w:rsid w:val="005623CD"/>
    <w:rPr>
      <w:rFonts w:ascii="Times New Roman" w:eastAsia="Times New Roman" w:hAnsi="Times New Roman" w:cs="Times New Roman"/>
      <w:b/>
      <w:bCs/>
      <w:sz w:val="28"/>
      <w:szCs w:val="24"/>
    </w:rPr>
  </w:style>
  <w:style w:type="character" w:styleId="Hyperlink">
    <w:name w:val="Hyperlink"/>
    <w:basedOn w:val="DefaultParagraphFont"/>
    <w:uiPriority w:val="99"/>
    <w:unhideWhenUsed/>
    <w:rsid w:val="004A19C7"/>
    <w:rPr>
      <w:color w:val="0000FF" w:themeColor="hyperlink"/>
      <w:u w:val="single"/>
    </w:rPr>
  </w:style>
  <w:style w:type="character" w:customStyle="1" w:styleId="UnresolvedMention1">
    <w:name w:val="Unresolved Mention1"/>
    <w:basedOn w:val="DefaultParagraphFont"/>
    <w:uiPriority w:val="99"/>
    <w:semiHidden/>
    <w:unhideWhenUsed/>
    <w:rsid w:val="00E02CE6"/>
    <w:rPr>
      <w:color w:val="605E5C"/>
      <w:shd w:val="clear" w:color="auto" w:fill="E1DFDD"/>
    </w:rPr>
  </w:style>
  <w:style w:type="character" w:styleId="FollowedHyperlink">
    <w:name w:val="FollowedHyperlink"/>
    <w:basedOn w:val="DefaultParagraphFont"/>
    <w:uiPriority w:val="99"/>
    <w:semiHidden/>
    <w:unhideWhenUsed/>
    <w:rsid w:val="00FA7F60"/>
    <w:rPr>
      <w:color w:val="800080" w:themeColor="followedHyperlink"/>
      <w:u w:val="single"/>
    </w:rPr>
  </w:style>
  <w:style w:type="character" w:styleId="UnresolvedMention">
    <w:name w:val="Unresolved Mention"/>
    <w:basedOn w:val="DefaultParagraphFont"/>
    <w:uiPriority w:val="99"/>
    <w:semiHidden/>
    <w:unhideWhenUsed/>
    <w:rsid w:val="00DE14EB"/>
    <w:rPr>
      <w:color w:val="605E5C"/>
      <w:shd w:val="clear" w:color="auto" w:fill="E1DFDD"/>
    </w:rPr>
  </w:style>
  <w:style w:type="character" w:styleId="CommentReference">
    <w:name w:val="annotation reference"/>
    <w:basedOn w:val="DefaultParagraphFont"/>
    <w:uiPriority w:val="99"/>
    <w:semiHidden/>
    <w:unhideWhenUsed/>
    <w:rsid w:val="003D4CC3"/>
    <w:rPr>
      <w:sz w:val="16"/>
      <w:szCs w:val="16"/>
    </w:rPr>
  </w:style>
  <w:style w:type="paragraph" w:styleId="CommentText">
    <w:name w:val="annotation text"/>
    <w:basedOn w:val="Normal"/>
    <w:link w:val="CommentTextChar"/>
    <w:uiPriority w:val="99"/>
    <w:semiHidden/>
    <w:unhideWhenUsed/>
    <w:rsid w:val="003D4CC3"/>
    <w:pPr>
      <w:spacing w:line="240" w:lineRule="auto"/>
    </w:pPr>
    <w:rPr>
      <w:sz w:val="20"/>
      <w:szCs w:val="20"/>
    </w:rPr>
  </w:style>
  <w:style w:type="character" w:customStyle="1" w:styleId="CommentTextChar">
    <w:name w:val="Comment Text Char"/>
    <w:basedOn w:val="DefaultParagraphFont"/>
    <w:link w:val="CommentText"/>
    <w:uiPriority w:val="99"/>
    <w:semiHidden/>
    <w:rsid w:val="003D4CC3"/>
    <w:rPr>
      <w:sz w:val="20"/>
      <w:szCs w:val="20"/>
    </w:rPr>
  </w:style>
  <w:style w:type="paragraph" w:styleId="CommentSubject">
    <w:name w:val="annotation subject"/>
    <w:basedOn w:val="CommentText"/>
    <w:next w:val="CommentText"/>
    <w:link w:val="CommentSubjectChar"/>
    <w:uiPriority w:val="99"/>
    <w:semiHidden/>
    <w:unhideWhenUsed/>
    <w:rsid w:val="003D4CC3"/>
    <w:rPr>
      <w:b/>
      <w:bCs/>
    </w:rPr>
  </w:style>
  <w:style w:type="character" w:customStyle="1" w:styleId="CommentSubjectChar">
    <w:name w:val="Comment Subject Char"/>
    <w:basedOn w:val="CommentTextChar"/>
    <w:link w:val="CommentSubject"/>
    <w:uiPriority w:val="99"/>
    <w:semiHidden/>
    <w:rsid w:val="003D4CC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44148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casanov@usf.edu"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healthglobal@usf.edu" TargetMode="Externa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https://www.flsenate.gov/Laws/Statutes/2021/0288.860" TargetMode="External"/><Relationship Id="rId4" Type="http://schemas.openxmlformats.org/officeDocument/2006/relationships/webSettings" Target="webSettings.xml"/><Relationship Id="rId9" Type="http://schemas.openxmlformats.org/officeDocument/2006/relationships/hyperlink" Target="https://alpha.ucosmic.com/usf.edu/agreements"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585219B9-AE62-49F6-9C8B-2499376C67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3</Pages>
  <Words>685</Words>
  <Characters>3910</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University of South Florida</Company>
  <LinksUpToDate>false</LinksUpToDate>
  <CharactersWithSpaces>45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riana Morales</dc:creator>
  <cp:lastModifiedBy>Haley Mitchell</cp:lastModifiedBy>
  <cp:revision>6</cp:revision>
  <cp:lastPrinted>2022-01-10T20:52:00Z</cp:lastPrinted>
  <dcterms:created xsi:type="dcterms:W3CDTF">2022-01-13T15:19:00Z</dcterms:created>
  <dcterms:modified xsi:type="dcterms:W3CDTF">2023-06-23T20:05:00Z</dcterms:modified>
</cp:coreProperties>
</file>